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9E0624" w:rsidRDefault="00C0612A" w:rsidP="009E0624">
      <w:pPr>
        <w:spacing w:after="0" w:line="240" w:lineRule="auto"/>
        <w:ind w:left="113" w:right="4"/>
        <w:rPr>
          <w:rFonts w:ascii="Times New Roman" w:hAnsi="Times New Roman" w:cs="Times New Roman"/>
          <w:spacing w:val="1"/>
          <w:sz w:val="24"/>
        </w:rPr>
      </w:pPr>
      <w:proofErr w:type="spellStart"/>
      <w:r w:rsidRPr="009E0624">
        <w:rPr>
          <w:rFonts w:ascii="Times New Roman" w:hAnsi="Times New Roman" w:cs="Times New Roman"/>
          <w:sz w:val="24"/>
        </w:rPr>
        <w:t>РепубликаСрбија</w:t>
      </w:r>
      <w:proofErr w:type="spellEnd"/>
    </w:p>
    <w:p w:rsidR="009E0624" w:rsidRDefault="00C0612A" w:rsidP="009E0624">
      <w:pPr>
        <w:spacing w:after="0" w:line="240" w:lineRule="auto"/>
        <w:ind w:left="113" w:right="4"/>
        <w:rPr>
          <w:rFonts w:ascii="Times New Roman" w:hAnsi="Times New Roman" w:cs="Times New Roman"/>
          <w:sz w:val="24"/>
        </w:rPr>
      </w:pPr>
      <w:r w:rsidRPr="009E0624">
        <w:rPr>
          <w:rFonts w:ascii="Times New Roman" w:hAnsi="Times New Roman" w:cs="Times New Roman"/>
          <w:sz w:val="24"/>
        </w:rPr>
        <w:t>О</w:t>
      </w:r>
      <w:r w:rsidR="00B40624">
        <w:rPr>
          <w:rFonts w:ascii="Times New Roman" w:hAnsi="Times New Roman" w:cs="Times New Roman"/>
          <w:sz w:val="24"/>
        </w:rPr>
        <w:t>ПШТИНА МАЛО ЦРНИЋЕ</w:t>
      </w:r>
    </w:p>
    <w:p w:rsidR="009E0624" w:rsidRDefault="00C0612A" w:rsidP="009E0624">
      <w:pPr>
        <w:spacing w:after="0" w:line="240" w:lineRule="auto"/>
        <w:ind w:left="113" w:right="4"/>
        <w:rPr>
          <w:rFonts w:ascii="Times New Roman" w:hAnsi="Times New Roman" w:cs="Times New Roman"/>
          <w:b/>
          <w:spacing w:val="1"/>
          <w:sz w:val="24"/>
        </w:rPr>
      </w:pPr>
      <w:proofErr w:type="spellStart"/>
      <w:r w:rsidRPr="009E0624">
        <w:rPr>
          <w:rFonts w:ascii="Times New Roman" w:hAnsi="Times New Roman" w:cs="Times New Roman"/>
          <w:b/>
          <w:sz w:val="24"/>
        </w:rPr>
        <w:t>Комисија</w:t>
      </w:r>
      <w:proofErr w:type="spellEnd"/>
      <w:r w:rsidR="009F0ACC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9E0624">
        <w:rPr>
          <w:rFonts w:ascii="Times New Roman" w:hAnsi="Times New Roman" w:cs="Times New Roman"/>
          <w:b/>
          <w:sz w:val="24"/>
        </w:rPr>
        <w:t>з</w:t>
      </w:r>
      <w:r w:rsidR="009E0624">
        <w:rPr>
          <w:rFonts w:ascii="Times New Roman" w:hAnsi="Times New Roman" w:cs="Times New Roman"/>
          <w:b/>
          <w:sz w:val="24"/>
        </w:rPr>
        <w:t>а</w:t>
      </w:r>
      <w:proofErr w:type="spellEnd"/>
      <w:r w:rsidR="009F0ACC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9E0624">
        <w:rPr>
          <w:rFonts w:ascii="Times New Roman" w:hAnsi="Times New Roman" w:cs="Times New Roman"/>
          <w:b/>
          <w:sz w:val="24"/>
        </w:rPr>
        <w:t>реализацију</w:t>
      </w:r>
      <w:proofErr w:type="spellEnd"/>
    </w:p>
    <w:p w:rsidR="009E0624" w:rsidRDefault="00C0612A" w:rsidP="009E0624">
      <w:pPr>
        <w:spacing w:after="0" w:line="240" w:lineRule="auto"/>
        <w:ind w:left="113" w:right="4"/>
        <w:rPr>
          <w:rFonts w:ascii="Times New Roman" w:hAnsi="Times New Roman" w:cs="Times New Roman"/>
          <w:b/>
          <w:sz w:val="24"/>
        </w:rPr>
      </w:pPr>
      <w:proofErr w:type="spellStart"/>
      <w:proofErr w:type="gramStart"/>
      <w:r w:rsidRPr="009E0624">
        <w:rPr>
          <w:rFonts w:ascii="Times New Roman" w:hAnsi="Times New Roman" w:cs="Times New Roman"/>
          <w:b/>
          <w:sz w:val="24"/>
        </w:rPr>
        <w:t>мера</w:t>
      </w:r>
      <w:proofErr w:type="spellEnd"/>
      <w:proofErr w:type="gramEnd"/>
      <w:r w:rsidR="009F0ACC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9E0624">
        <w:rPr>
          <w:rFonts w:ascii="Times New Roman" w:hAnsi="Times New Roman" w:cs="Times New Roman"/>
          <w:b/>
          <w:sz w:val="24"/>
        </w:rPr>
        <w:t>енергетске</w:t>
      </w:r>
      <w:proofErr w:type="spellEnd"/>
      <w:r w:rsidR="009F0ACC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9E0624">
        <w:rPr>
          <w:rFonts w:ascii="Times New Roman" w:hAnsi="Times New Roman" w:cs="Times New Roman"/>
          <w:b/>
          <w:sz w:val="24"/>
        </w:rPr>
        <w:t>санације</w:t>
      </w:r>
      <w:proofErr w:type="spellEnd"/>
    </w:p>
    <w:p w:rsidR="00C0612A" w:rsidRPr="00A462CD" w:rsidRDefault="00C0612A" w:rsidP="009E0624">
      <w:pPr>
        <w:spacing w:after="0" w:line="240" w:lineRule="auto"/>
        <w:ind w:left="113" w:right="4"/>
        <w:rPr>
          <w:rFonts w:ascii="Times New Roman" w:hAnsi="Times New Roman" w:cs="Times New Roman"/>
          <w:sz w:val="24"/>
        </w:rPr>
      </w:pPr>
      <w:proofErr w:type="spellStart"/>
      <w:r w:rsidRPr="009E0624">
        <w:rPr>
          <w:rFonts w:ascii="Times New Roman" w:hAnsi="Times New Roman" w:cs="Times New Roman"/>
          <w:sz w:val="24"/>
        </w:rPr>
        <w:t>Број</w:t>
      </w:r>
      <w:proofErr w:type="spellEnd"/>
      <w:r w:rsidRPr="009E0624">
        <w:rPr>
          <w:rFonts w:ascii="Times New Roman" w:hAnsi="Times New Roman" w:cs="Times New Roman"/>
          <w:sz w:val="24"/>
        </w:rPr>
        <w:t>:</w:t>
      </w:r>
      <w:r w:rsidR="009F0ACC">
        <w:rPr>
          <w:rFonts w:ascii="Times New Roman" w:hAnsi="Times New Roman" w:cs="Times New Roman"/>
          <w:sz w:val="24"/>
        </w:rPr>
        <w:t xml:space="preserve"> </w:t>
      </w:r>
      <w:r w:rsidR="00A462CD">
        <w:rPr>
          <w:rFonts w:ascii="Times New Roman" w:hAnsi="Times New Roman" w:cs="Times New Roman"/>
          <w:sz w:val="24"/>
        </w:rPr>
        <w:t>005172973 2025 06126 004 000 401 117</w:t>
      </w:r>
      <w:r w:rsidR="00DE7F09">
        <w:rPr>
          <w:rFonts w:ascii="Times New Roman" w:hAnsi="Times New Roman" w:cs="Times New Roman"/>
          <w:sz w:val="24"/>
        </w:rPr>
        <w:t>/2</w:t>
      </w:r>
    </w:p>
    <w:p w:rsidR="009E0624" w:rsidRDefault="00DE7F09" w:rsidP="009E0624">
      <w:pPr>
        <w:pStyle w:val="BodyText"/>
        <w:ind w:left="113" w:right="146"/>
        <w:rPr>
          <w:spacing w:val="-57"/>
        </w:rPr>
      </w:pPr>
      <w:r>
        <w:t>24.3.</w:t>
      </w:r>
      <w:r w:rsidR="00C0612A" w:rsidRPr="009E0624">
        <w:t>202</w:t>
      </w:r>
      <w:r>
        <w:t>6</w:t>
      </w:r>
      <w:r w:rsidR="00C0612A" w:rsidRPr="009E0624">
        <w:t>.</w:t>
      </w:r>
      <w:r w:rsidR="009F0ACC">
        <w:t xml:space="preserve"> </w:t>
      </w:r>
      <w:proofErr w:type="spellStart"/>
      <w:proofErr w:type="gramStart"/>
      <w:r w:rsidR="00C0612A" w:rsidRPr="009E0624">
        <w:t>године</w:t>
      </w:r>
      <w:proofErr w:type="spellEnd"/>
      <w:proofErr w:type="gramEnd"/>
    </w:p>
    <w:p w:rsidR="00C0612A" w:rsidRPr="009E0624" w:rsidRDefault="00C0612A" w:rsidP="009E0624">
      <w:pPr>
        <w:pStyle w:val="BodyText"/>
        <w:ind w:left="113" w:right="6826"/>
      </w:pPr>
      <w:r w:rsidRPr="009E0624">
        <w:t>М</w:t>
      </w:r>
      <w:r w:rsidR="00B40624">
        <w:t>АЛО ЦРНИЋЕ</w:t>
      </w:r>
    </w:p>
    <w:p w:rsidR="00C0612A" w:rsidRDefault="00C0612A" w:rsidP="00C0612A">
      <w:pPr>
        <w:pStyle w:val="BodyText"/>
        <w:spacing w:before="5"/>
        <w:rPr>
          <w:sz w:val="27"/>
        </w:rPr>
      </w:pPr>
    </w:p>
    <w:p w:rsidR="00EC2FD0" w:rsidRPr="00EC2FD0" w:rsidRDefault="00EC2FD0" w:rsidP="00C0612A">
      <w:pPr>
        <w:pStyle w:val="BodyText"/>
        <w:spacing w:before="5"/>
        <w:rPr>
          <w:sz w:val="27"/>
        </w:rPr>
      </w:pPr>
    </w:p>
    <w:p w:rsidR="005608F9" w:rsidRPr="00DE7F09" w:rsidRDefault="00C0612A" w:rsidP="00C0612A">
      <w:pPr>
        <w:pStyle w:val="BodyText"/>
        <w:snapToGrid w:val="0"/>
        <w:ind w:left="113" w:right="113" w:firstLine="720"/>
        <w:jc w:val="both"/>
        <w:rPr>
          <w:lang/>
        </w:rPr>
      </w:pPr>
      <w:proofErr w:type="gramStart"/>
      <w:r w:rsidRPr="00A462CD">
        <w:t>На основу члана 1</w:t>
      </w:r>
      <w:r w:rsidR="00A462CD">
        <w:t>8</w:t>
      </w:r>
      <w:r w:rsidRPr="00A462CD">
        <w:t>.</w:t>
      </w:r>
      <w:proofErr w:type="gramEnd"/>
      <w:r w:rsidRPr="00A462CD">
        <w:t xml:space="preserve"> </w:t>
      </w:r>
      <w:proofErr w:type="gramStart"/>
      <w:r w:rsidRPr="00A462CD">
        <w:t>став</w:t>
      </w:r>
      <w:proofErr w:type="gramEnd"/>
      <w:r w:rsidRPr="00A462CD">
        <w:t xml:space="preserve"> 1.</w:t>
      </w:r>
      <w:r w:rsidR="00DE7F09">
        <w:rPr>
          <w:lang/>
        </w:rPr>
        <w:t xml:space="preserve">и 2. </w:t>
      </w:r>
      <w:r w:rsidRPr="00DE7F09">
        <w:rPr>
          <w:lang/>
        </w:rPr>
        <w:t>Правилника о суфинансирању мера енергетске санације</w:t>
      </w:r>
      <w:r w:rsidR="009F0ACC">
        <w:rPr>
          <w:lang/>
        </w:rPr>
        <w:t xml:space="preserve"> </w:t>
      </w:r>
      <w:r w:rsidRPr="00DE7F09">
        <w:rPr>
          <w:lang/>
        </w:rPr>
        <w:t>породичних кућа и станова у оквиру пројекта “Чиста енергија и енергетска ефикасност за</w:t>
      </w:r>
      <w:r w:rsidR="009F0ACC">
        <w:rPr>
          <w:lang/>
        </w:rPr>
        <w:t xml:space="preserve"> </w:t>
      </w:r>
      <w:r w:rsidRPr="00DE7F09">
        <w:rPr>
          <w:lang/>
        </w:rPr>
        <w:t>грађане</w:t>
      </w:r>
      <w:r w:rsidR="00B40624" w:rsidRPr="00DE7F09">
        <w:rPr>
          <w:lang/>
        </w:rPr>
        <w:t>''</w:t>
      </w:r>
      <w:r w:rsidRPr="00DE7F09">
        <w:rPr>
          <w:lang/>
        </w:rPr>
        <w:t xml:space="preserve"> број</w:t>
      </w:r>
      <w:r w:rsidR="00B40624" w:rsidRPr="00DE7F09">
        <w:rPr>
          <w:lang/>
        </w:rPr>
        <w:t>:</w:t>
      </w:r>
      <w:r w:rsidR="009F0ACC">
        <w:rPr>
          <w:lang/>
        </w:rPr>
        <w:t xml:space="preserve"> </w:t>
      </w:r>
      <w:r w:rsidR="00A462CD" w:rsidRPr="00DE7F09">
        <w:rPr>
          <w:lang/>
        </w:rPr>
        <w:t xml:space="preserve">004341695 2025 06126 003 000 060 107 02 006 </w:t>
      </w:r>
      <w:r w:rsidRPr="00DE7F09">
        <w:rPr>
          <w:lang/>
        </w:rPr>
        <w:t>од</w:t>
      </w:r>
      <w:r w:rsidR="00A462CD" w:rsidRPr="00DE7F09">
        <w:rPr>
          <w:lang/>
        </w:rPr>
        <w:t xml:space="preserve"> 30.10.</w:t>
      </w:r>
      <w:r w:rsidRPr="00DE7F09">
        <w:rPr>
          <w:lang/>
        </w:rPr>
        <w:t>202</w:t>
      </w:r>
      <w:r w:rsidR="00A462CD" w:rsidRPr="00DE7F09">
        <w:rPr>
          <w:lang/>
        </w:rPr>
        <w:t>5</w:t>
      </w:r>
      <w:r w:rsidRPr="00DE7F09">
        <w:rPr>
          <w:lang/>
        </w:rPr>
        <w:t>.</w:t>
      </w:r>
      <w:r w:rsidR="009F0ACC">
        <w:rPr>
          <w:lang/>
        </w:rPr>
        <w:t xml:space="preserve"> </w:t>
      </w:r>
      <w:r w:rsidRPr="00DE7F09">
        <w:rPr>
          <w:lang/>
        </w:rPr>
        <w:t>године и одредби Јавног</w:t>
      </w:r>
      <w:r w:rsidR="009F0ACC">
        <w:rPr>
          <w:lang/>
        </w:rPr>
        <w:t xml:space="preserve"> </w:t>
      </w:r>
      <w:r w:rsidRPr="00DE7F09">
        <w:rPr>
          <w:lang/>
        </w:rPr>
        <w:t>позива</w:t>
      </w:r>
      <w:r w:rsidR="009F0ACC">
        <w:rPr>
          <w:lang/>
        </w:rPr>
        <w:t xml:space="preserve"> </w:t>
      </w:r>
      <w:r w:rsidRPr="00DE7F09">
        <w:rPr>
          <w:lang/>
        </w:rPr>
        <w:t>за</w:t>
      </w:r>
      <w:r w:rsidR="009F0ACC">
        <w:rPr>
          <w:lang/>
        </w:rPr>
        <w:t xml:space="preserve"> </w:t>
      </w:r>
      <w:r w:rsidRPr="00DE7F09">
        <w:rPr>
          <w:lang/>
        </w:rPr>
        <w:t>учешће</w:t>
      </w:r>
      <w:r w:rsidR="009F0ACC">
        <w:rPr>
          <w:lang/>
        </w:rPr>
        <w:t xml:space="preserve"> </w:t>
      </w:r>
      <w:r w:rsidRPr="00DE7F09">
        <w:rPr>
          <w:lang/>
        </w:rPr>
        <w:t>директних</w:t>
      </w:r>
      <w:r w:rsidR="009F0ACC">
        <w:rPr>
          <w:lang/>
        </w:rPr>
        <w:t xml:space="preserve"> </w:t>
      </w:r>
      <w:r w:rsidRPr="00DE7F09">
        <w:rPr>
          <w:lang/>
        </w:rPr>
        <w:t>корисника</w:t>
      </w:r>
      <w:r w:rsidR="009F0ACC">
        <w:rPr>
          <w:lang/>
        </w:rPr>
        <w:t xml:space="preserve"> </w:t>
      </w:r>
      <w:r w:rsidRPr="00DE7F09">
        <w:rPr>
          <w:lang/>
        </w:rPr>
        <w:t>(привредних</w:t>
      </w:r>
      <w:r w:rsidR="009F0ACC">
        <w:rPr>
          <w:lang/>
        </w:rPr>
        <w:t xml:space="preserve"> </w:t>
      </w:r>
      <w:r w:rsidRPr="00DE7F09">
        <w:rPr>
          <w:lang/>
        </w:rPr>
        <w:t>субјеката)</w:t>
      </w:r>
      <w:r w:rsidR="009F0ACC">
        <w:rPr>
          <w:lang/>
        </w:rPr>
        <w:t xml:space="preserve"> </w:t>
      </w:r>
      <w:r w:rsidRPr="00DE7F09">
        <w:rPr>
          <w:lang/>
        </w:rPr>
        <w:t>у</w:t>
      </w:r>
      <w:r w:rsidR="009F0ACC">
        <w:rPr>
          <w:lang/>
        </w:rPr>
        <w:t xml:space="preserve"> </w:t>
      </w:r>
      <w:r w:rsidRPr="00DE7F09">
        <w:rPr>
          <w:lang/>
        </w:rPr>
        <w:t>спровођењу</w:t>
      </w:r>
      <w:r w:rsidR="009F0ACC">
        <w:rPr>
          <w:lang/>
        </w:rPr>
        <w:t xml:space="preserve"> </w:t>
      </w:r>
      <w:r w:rsidRPr="00DE7F09">
        <w:rPr>
          <w:lang/>
        </w:rPr>
        <w:t>мера</w:t>
      </w:r>
      <w:r w:rsidR="009F0ACC">
        <w:rPr>
          <w:lang/>
        </w:rPr>
        <w:t xml:space="preserve"> </w:t>
      </w:r>
      <w:r w:rsidRPr="00DE7F09">
        <w:rPr>
          <w:lang/>
        </w:rPr>
        <w:t>енергетске</w:t>
      </w:r>
      <w:r w:rsidR="009F0ACC">
        <w:rPr>
          <w:lang/>
        </w:rPr>
        <w:t xml:space="preserve"> </w:t>
      </w:r>
      <w:r w:rsidRPr="00DE7F09">
        <w:rPr>
          <w:lang/>
        </w:rPr>
        <w:t>санације</w:t>
      </w:r>
      <w:r w:rsidR="009F0ACC">
        <w:rPr>
          <w:lang/>
        </w:rPr>
        <w:t xml:space="preserve"> </w:t>
      </w:r>
      <w:r w:rsidRPr="00DE7F09">
        <w:rPr>
          <w:lang/>
        </w:rPr>
        <w:t>породичних</w:t>
      </w:r>
      <w:r w:rsidR="009F0ACC">
        <w:rPr>
          <w:lang/>
        </w:rPr>
        <w:t xml:space="preserve"> </w:t>
      </w:r>
      <w:r w:rsidRPr="00DE7F09">
        <w:rPr>
          <w:lang/>
        </w:rPr>
        <w:t>кућа</w:t>
      </w:r>
      <w:r w:rsidR="009F0ACC">
        <w:rPr>
          <w:lang/>
        </w:rPr>
        <w:t xml:space="preserve"> </w:t>
      </w:r>
      <w:r w:rsidRPr="00DE7F09">
        <w:rPr>
          <w:lang/>
        </w:rPr>
        <w:t>и</w:t>
      </w:r>
      <w:r w:rsidR="009F0ACC">
        <w:rPr>
          <w:lang/>
        </w:rPr>
        <w:t xml:space="preserve"> </w:t>
      </w:r>
      <w:r w:rsidRPr="00DE7F09">
        <w:rPr>
          <w:lang/>
        </w:rPr>
        <w:t>станова</w:t>
      </w:r>
      <w:r w:rsidR="009F0ACC">
        <w:rPr>
          <w:lang/>
        </w:rPr>
        <w:t xml:space="preserve"> </w:t>
      </w:r>
      <w:r w:rsidRPr="00DE7F09">
        <w:rPr>
          <w:lang/>
        </w:rPr>
        <w:t>на</w:t>
      </w:r>
      <w:r w:rsidR="009F0ACC">
        <w:rPr>
          <w:lang/>
        </w:rPr>
        <w:t xml:space="preserve"> </w:t>
      </w:r>
      <w:r w:rsidRPr="00DE7F09">
        <w:rPr>
          <w:lang/>
        </w:rPr>
        <w:t>територији</w:t>
      </w:r>
      <w:r w:rsidR="009F0ACC">
        <w:rPr>
          <w:lang/>
        </w:rPr>
        <w:t xml:space="preserve"> </w:t>
      </w:r>
      <w:r w:rsidRPr="00DE7F09">
        <w:rPr>
          <w:lang/>
        </w:rPr>
        <w:t>општине</w:t>
      </w:r>
      <w:r w:rsidR="009F0ACC">
        <w:rPr>
          <w:lang/>
        </w:rPr>
        <w:t xml:space="preserve"> </w:t>
      </w:r>
      <w:r w:rsidR="009E0624" w:rsidRPr="00DE7F09">
        <w:rPr>
          <w:lang/>
        </w:rPr>
        <w:t>Мало Црниће</w:t>
      </w:r>
      <w:r w:rsidR="00A462CD" w:rsidRPr="00DE7F09">
        <w:rPr>
          <w:lang/>
        </w:rPr>
        <w:t xml:space="preserve"> (измене и допуне)</w:t>
      </w:r>
      <w:r w:rsidR="009F0ACC">
        <w:rPr>
          <w:lang/>
        </w:rPr>
        <w:t xml:space="preserve"> </w:t>
      </w:r>
      <w:r w:rsidRPr="00DE7F09">
        <w:rPr>
          <w:lang/>
        </w:rPr>
        <w:t>број</w:t>
      </w:r>
      <w:r w:rsidR="00B40624" w:rsidRPr="00DE7F09">
        <w:rPr>
          <w:lang/>
        </w:rPr>
        <w:t>:</w:t>
      </w:r>
      <w:r w:rsidR="009F0ACC">
        <w:rPr>
          <w:lang/>
        </w:rPr>
        <w:t xml:space="preserve"> </w:t>
      </w:r>
      <w:r w:rsidR="00A462CD" w:rsidRPr="00DE7F09">
        <w:rPr>
          <w:lang/>
        </w:rPr>
        <w:t>004530103 2025 06126 003 000 060 107 02 010</w:t>
      </w:r>
      <w:r w:rsidRPr="00DE7F09">
        <w:rPr>
          <w:lang/>
        </w:rPr>
        <w:t xml:space="preserve"> од </w:t>
      </w:r>
      <w:r w:rsidR="00A462CD" w:rsidRPr="00DE7F09">
        <w:rPr>
          <w:lang/>
        </w:rPr>
        <w:t xml:space="preserve">25.11.2025. </w:t>
      </w:r>
      <w:r w:rsidRPr="00DE7F09">
        <w:rPr>
          <w:lang/>
        </w:rPr>
        <w:t xml:space="preserve">године, </w:t>
      </w:r>
    </w:p>
    <w:p w:rsidR="00C0612A" w:rsidRPr="00CD34D1" w:rsidRDefault="00C0612A" w:rsidP="00C0612A">
      <w:pPr>
        <w:pStyle w:val="BodyText"/>
        <w:snapToGrid w:val="0"/>
        <w:ind w:left="113" w:right="113" w:firstLine="720"/>
        <w:jc w:val="both"/>
        <w:rPr>
          <w:lang/>
        </w:rPr>
      </w:pPr>
      <w:r w:rsidRPr="00CD34D1">
        <w:rPr>
          <w:lang/>
        </w:rPr>
        <w:t>Комисија за реализацију мера енергетске санације</w:t>
      </w:r>
      <w:r w:rsidR="00CD34D1">
        <w:rPr>
          <w:lang/>
        </w:rPr>
        <w:t xml:space="preserve">, </w:t>
      </w:r>
      <w:r w:rsidR="00B40624" w:rsidRPr="00CD34D1">
        <w:rPr>
          <w:lang/>
        </w:rPr>
        <w:t xml:space="preserve">на седници одржаној </w:t>
      </w:r>
      <w:r w:rsidRPr="00CD34D1">
        <w:rPr>
          <w:lang/>
        </w:rPr>
        <w:t>дана</w:t>
      </w:r>
      <w:r w:rsidR="009F0ACC">
        <w:rPr>
          <w:lang/>
        </w:rPr>
        <w:t xml:space="preserve"> </w:t>
      </w:r>
      <w:r w:rsidR="00A462CD" w:rsidRPr="00CD34D1">
        <w:rPr>
          <w:lang/>
        </w:rPr>
        <w:t>2</w:t>
      </w:r>
      <w:r w:rsidR="00DE7F09" w:rsidRPr="00CD34D1">
        <w:rPr>
          <w:lang/>
        </w:rPr>
        <w:t>4.3.</w:t>
      </w:r>
      <w:r w:rsidR="00D2034F" w:rsidRPr="00CD34D1">
        <w:rPr>
          <w:lang/>
        </w:rPr>
        <w:t>202</w:t>
      </w:r>
      <w:r w:rsidR="00CD34D1">
        <w:rPr>
          <w:lang/>
        </w:rPr>
        <w:t>6</w:t>
      </w:r>
      <w:r w:rsidR="00D2034F" w:rsidRPr="00CD34D1">
        <w:rPr>
          <w:lang/>
        </w:rPr>
        <w:t xml:space="preserve">. </w:t>
      </w:r>
      <w:r w:rsidRPr="00CD34D1">
        <w:rPr>
          <w:lang/>
        </w:rPr>
        <w:t>године, донела</w:t>
      </w:r>
      <w:r w:rsidR="009F0ACC">
        <w:rPr>
          <w:lang/>
        </w:rPr>
        <w:t xml:space="preserve"> </w:t>
      </w:r>
      <w:r w:rsidRPr="00CD34D1">
        <w:rPr>
          <w:lang/>
        </w:rPr>
        <w:t>је</w:t>
      </w:r>
    </w:p>
    <w:p w:rsidR="00EC2FD0" w:rsidRPr="00CD34D1" w:rsidRDefault="00EC2FD0" w:rsidP="00C0612A">
      <w:pPr>
        <w:pStyle w:val="BodyText"/>
        <w:snapToGrid w:val="0"/>
        <w:ind w:left="113" w:right="113" w:firstLine="720"/>
        <w:jc w:val="both"/>
        <w:rPr>
          <w:lang/>
        </w:rPr>
      </w:pPr>
    </w:p>
    <w:p w:rsidR="002960C4" w:rsidRPr="00CD34D1" w:rsidRDefault="002960C4" w:rsidP="00C0612A">
      <w:pPr>
        <w:pStyle w:val="BodyText"/>
        <w:snapToGrid w:val="0"/>
        <w:ind w:left="113" w:right="113" w:firstLine="720"/>
        <w:jc w:val="both"/>
        <w:rPr>
          <w:lang/>
        </w:rPr>
      </w:pPr>
    </w:p>
    <w:p w:rsidR="00C0612A" w:rsidRPr="00170C3A" w:rsidRDefault="00C0612A" w:rsidP="00AA4A39">
      <w:pPr>
        <w:pStyle w:val="Heading1"/>
        <w:ind w:left="0"/>
        <w:jc w:val="center"/>
        <w:rPr>
          <w:lang/>
        </w:rPr>
      </w:pPr>
      <w:r w:rsidRPr="00170C3A">
        <w:rPr>
          <w:lang/>
        </w:rPr>
        <w:t>Р</w:t>
      </w:r>
      <w:r w:rsidR="009F0ACC">
        <w:rPr>
          <w:lang/>
        </w:rPr>
        <w:t xml:space="preserve"> </w:t>
      </w:r>
      <w:r w:rsidRPr="00170C3A">
        <w:rPr>
          <w:lang/>
        </w:rPr>
        <w:t>Е</w:t>
      </w:r>
      <w:r w:rsidR="009F0ACC">
        <w:rPr>
          <w:lang/>
        </w:rPr>
        <w:t xml:space="preserve"> </w:t>
      </w:r>
      <w:r w:rsidRPr="00170C3A">
        <w:rPr>
          <w:lang/>
        </w:rPr>
        <w:t>Ш</w:t>
      </w:r>
      <w:r w:rsidR="009F0ACC">
        <w:rPr>
          <w:lang/>
        </w:rPr>
        <w:t xml:space="preserve"> </w:t>
      </w:r>
      <w:r w:rsidRPr="00170C3A">
        <w:rPr>
          <w:lang/>
        </w:rPr>
        <w:t>Е</w:t>
      </w:r>
      <w:r w:rsidR="009F0ACC">
        <w:rPr>
          <w:lang/>
        </w:rPr>
        <w:t xml:space="preserve"> </w:t>
      </w:r>
      <w:r w:rsidRPr="00170C3A">
        <w:rPr>
          <w:lang/>
        </w:rPr>
        <w:t>Њ</w:t>
      </w:r>
      <w:r w:rsidR="009F0ACC">
        <w:rPr>
          <w:lang/>
        </w:rPr>
        <w:t xml:space="preserve"> </w:t>
      </w:r>
      <w:r w:rsidRPr="00170C3A">
        <w:rPr>
          <w:lang/>
        </w:rPr>
        <w:t>Е</w:t>
      </w:r>
    </w:p>
    <w:p w:rsidR="009E0624" w:rsidRPr="00170C3A" w:rsidRDefault="00C0612A" w:rsidP="00AA4A39">
      <w:pPr>
        <w:spacing w:after="0" w:line="240" w:lineRule="auto"/>
        <w:ind w:right="4" w:firstLine="122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170C3A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О </w:t>
      </w:r>
      <w:r w:rsidR="00DE7F09">
        <w:rPr>
          <w:rFonts w:ascii="Times New Roman" w:hAnsi="Times New Roman" w:cs="Times New Roman"/>
          <w:b/>
          <w:bCs/>
          <w:sz w:val="24"/>
          <w:szCs w:val="24"/>
          <w:lang/>
        </w:rPr>
        <w:t>НЕ</w:t>
      </w:r>
      <w:r w:rsidRPr="00170C3A">
        <w:rPr>
          <w:rFonts w:ascii="Times New Roman" w:hAnsi="Times New Roman" w:cs="Times New Roman"/>
          <w:b/>
          <w:bCs/>
          <w:sz w:val="24"/>
          <w:szCs w:val="24"/>
          <w:lang/>
        </w:rPr>
        <w:t>ИСПУЊЕНОСТИ УСЛОВА ЗА ИЗБОР ДИРЕКТНИХ КОРИСНИКА(ПРИВРЕДНИХСУБЈЕКАТА)ЗАСПРОВОЂЕЊЕМЕРАЕНЕРГЕТСКЕ</w:t>
      </w:r>
    </w:p>
    <w:p w:rsidR="009E0624" w:rsidRPr="00170C3A" w:rsidRDefault="00C0612A" w:rsidP="00AA4A39">
      <w:pPr>
        <w:spacing w:after="0" w:line="240" w:lineRule="auto"/>
        <w:ind w:right="4" w:hanging="162"/>
        <w:jc w:val="center"/>
        <w:rPr>
          <w:rFonts w:ascii="Times New Roman" w:hAnsi="Times New Roman" w:cs="Times New Roman"/>
          <w:b/>
          <w:bCs/>
          <w:spacing w:val="-57"/>
          <w:sz w:val="24"/>
          <w:szCs w:val="24"/>
          <w:lang/>
        </w:rPr>
      </w:pPr>
      <w:r w:rsidRPr="00170C3A">
        <w:rPr>
          <w:rFonts w:ascii="Times New Roman" w:hAnsi="Times New Roman" w:cs="Times New Roman"/>
          <w:b/>
          <w:bCs/>
          <w:sz w:val="24"/>
          <w:szCs w:val="24"/>
          <w:lang/>
        </w:rPr>
        <w:t>САНАЦИЈЕПОРОДИЧНИХКУЋАИСТАНОВАНАТЕРИТОРИЈИ</w:t>
      </w:r>
    </w:p>
    <w:p w:rsidR="00C0612A" w:rsidRPr="00170C3A" w:rsidRDefault="00C0612A" w:rsidP="00AA4A39">
      <w:pPr>
        <w:spacing w:after="0" w:line="240" w:lineRule="auto"/>
        <w:ind w:right="4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170C3A">
        <w:rPr>
          <w:rFonts w:ascii="Times New Roman" w:hAnsi="Times New Roman" w:cs="Times New Roman"/>
          <w:b/>
          <w:bCs/>
          <w:sz w:val="24"/>
          <w:szCs w:val="24"/>
          <w:lang/>
        </w:rPr>
        <w:t>ОПШТИНЕМАЛОЦРНИЋЕ</w:t>
      </w:r>
    </w:p>
    <w:p w:rsidR="00C0612A" w:rsidRPr="00170C3A" w:rsidRDefault="00C0612A" w:rsidP="00C0612A">
      <w:pPr>
        <w:pStyle w:val="BodyText"/>
        <w:spacing w:before="4"/>
        <w:rPr>
          <w:b/>
          <w:lang/>
        </w:rPr>
      </w:pPr>
    </w:p>
    <w:p w:rsidR="00C0612A" w:rsidRPr="00170C3A" w:rsidRDefault="00F173A4" w:rsidP="00F173A4">
      <w:pPr>
        <w:pStyle w:val="BodyText"/>
        <w:spacing w:before="8"/>
        <w:jc w:val="center"/>
        <w:rPr>
          <w:b/>
          <w:lang/>
        </w:rPr>
      </w:pPr>
      <w:r w:rsidRPr="00F173A4">
        <w:rPr>
          <w:b/>
        </w:rPr>
        <w:t>I</w:t>
      </w:r>
    </w:p>
    <w:p w:rsidR="00C0612A" w:rsidRPr="00170C3A" w:rsidRDefault="00C0612A" w:rsidP="00C0612A">
      <w:pPr>
        <w:pStyle w:val="BodyText"/>
        <w:spacing w:line="276" w:lineRule="auto"/>
        <w:ind w:left="116" w:right="119" w:firstLine="707"/>
        <w:jc w:val="both"/>
        <w:rPr>
          <w:lang/>
        </w:rPr>
      </w:pPr>
      <w:r w:rsidRPr="00170C3A">
        <w:rPr>
          <w:b/>
          <w:lang/>
        </w:rPr>
        <w:t xml:space="preserve">УТВРЂУЈЕ СЕ </w:t>
      </w:r>
      <w:r w:rsidRPr="00170C3A">
        <w:rPr>
          <w:lang/>
        </w:rPr>
        <w:t>да директни корисни</w:t>
      </w:r>
      <w:r w:rsidR="00266DBA" w:rsidRPr="00170C3A">
        <w:rPr>
          <w:lang/>
        </w:rPr>
        <w:t>к</w:t>
      </w:r>
      <w:r w:rsidRPr="00170C3A">
        <w:rPr>
          <w:lang/>
        </w:rPr>
        <w:t xml:space="preserve"> (привредни субјект) </w:t>
      </w:r>
      <w:r w:rsidR="00CD34D1" w:rsidRPr="00176482">
        <w:rPr>
          <w:b/>
          <w:bCs/>
        </w:rPr>
        <w:t>ANTON</w:t>
      </w:r>
      <w:r w:rsidR="009F0ACC">
        <w:rPr>
          <w:b/>
          <w:bCs/>
        </w:rPr>
        <w:t xml:space="preserve"> </w:t>
      </w:r>
      <w:r w:rsidR="00CD34D1" w:rsidRPr="00176482">
        <w:rPr>
          <w:b/>
          <w:bCs/>
        </w:rPr>
        <w:t>SOLAR</w:t>
      </w:r>
      <w:r w:rsidR="009F0ACC">
        <w:rPr>
          <w:b/>
          <w:bCs/>
        </w:rPr>
        <w:t xml:space="preserve"> </w:t>
      </w:r>
      <w:r w:rsidR="00CD34D1" w:rsidRPr="00176482">
        <w:rPr>
          <w:b/>
          <w:bCs/>
        </w:rPr>
        <w:t>DOO</w:t>
      </w:r>
      <w:r w:rsidR="009F0ACC">
        <w:rPr>
          <w:b/>
          <w:bCs/>
        </w:rPr>
        <w:t xml:space="preserve"> </w:t>
      </w:r>
      <w:proofErr w:type="spellStart"/>
      <w:r w:rsidR="00CD34D1" w:rsidRPr="00176482">
        <w:rPr>
          <w:b/>
          <w:bCs/>
        </w:rPr>
        <w:t>Banatski</w:t>
      </w:r>
      <w:proofErr w:type="spellEnd"/>
      <w:r w:rsidR="009F0ACC">
        <w:rPr>
          <w:b/>
          <w:bCs/>
        </w:rPr>
        <w:t xml:space="preserve"> </w:t>
      </w:r>
      <w:proofErr w:type="spellStart"/>
      <w:r w:rsidR="00CD34D1" w:rsidRPr="00176482">
        <w:rPr>
          <w:b/>
          <w:bCs/>
        </w:rPr>
        <w:t>Karlovac</w:t>
      </w:r>
      <w:proofErr w:type="spellEnd"/>
      <w:r w:rsidR="00CD34D1" w:rsidRPr="00176482">
        <w:rPr>
          <w:b/>
          <w:bCs/>
          <w:lang/>
        </w:rPr>
        <w:t>,</w:t>
      </w:r>
      <w:r w:rsidR="009F0ACC">
        <w:rPr>
          <w:b/>
          <w:bCs/>
          <w:lang/>
        </w:rPr>
        <w:t xml:space="preserve"> </w:t>
      </w:r>
      <w:r w:rsidR="005A710A">
        <w:rPr>
          <w:lang/>
        </w:rPr>
        <w:t xml:space="preserve">Банатски Карловац, Немањина 12., </w:t>
      </w:r>
      <w:r w:rsidR="00CD34D1">
        <w:rPr>
          <w:lang/>
        </w:rPr>
        <w:t>не испуњава услов</w:t>
      </w:r>
      <w:r w:rsidR="00170C3A">
        <w:rPr>
          <w:lang/>
        </w:rPr>
        <w:t xml:space="preserve">е за спровођење мера енергетске санације из Јаног позива и БРИШЕ СЕ из Листе директних корисника </w:t>
      </w:r>
      <w:r w:rsidR="00600E1D">
        <w:rPr>
          <w:lang/>
        </w:rPr>
        <w:t xml:space="preserve">(привредних субјеката) за спровођење мера енергетске санације породичних кућа и станова на територији општине Мало Црниће, за меру 9., под редним бројем 7. </w:t>
      </w:r>
    </w:p>
    <w:p w:rsidR="00A079F4" w:rsidRPr="005A710A" w:rsidRDefault="00A079F4" w:rsidP="00A079F4">
      <w:pPr>
        <w:pStyle w:val="BodyText"/>
        <w:spacing w:line="276" w:lineRule="auto"/>
        <w:ind w:right="119"/>
        <w:jc w:val="both"/>
        <w:rPr>
          <w:lang/>
        </w:rPr>
      </w:pPr>
    </w:p>
    <w:p w:rsidR="009860FE" w:rsidRDefault="0040177D" w:rsidP="0040177D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II</w:t>
      </w:r>
    </w:p>
    <w:p w:rsidR="0050428E" w:rsidRPr="00F80BE5" w:rsidRDefault="0050428E" w:rsidP="0050428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60FE" w:rsidRDefault="009860FE" w:rsidP="00E464FB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60FE">
        <w:rPr>
          <w:rFonts w:ascii="Times New Roman" w:eastAsia="Calibri" w:hAnsi="Times New Roman" w:cs="Times New Roman"/>
          <w:sz w:val="24"/>
          <w:szCs w:val="24"/>
          <w:lang w:val="sr-Cyrl-CS"/>
        </w:rPr>
        <w:t>Ово Решење ступа на снагу даном доношења и биће објављено на интернет страници општине Мал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>о Црниће</w:t>
      </w:r>
      <w:r w:rsidRPr="009860FE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ww.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alocrnice</w:t>
      </w:r>
      <w:proofErr w:type="spellEnd"/>
      <w:r w:rsidRPr="009860FE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proofErr w:type="spellStart"/>
      <w:r w:rsidR="00D65C97">
        <w:rPr>
          <w:rFonts w:ascii="Times New Roman" w:eastAsia="Calibri" w:hAnsi="Times New Roman" w:cs="Times New Roman"/>
          <w:sz w:val="24"/>
          <w:szCs w:val="24"/>
        </w:rPr>
        <w:t>ls</w:t>
      </w:r>
      <w:proofErr w:type="spellEnd"/>
      <w:r w:rsidR="00D65C97" w:rsidRPr="00287169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proofErr w:type="spellStart"/>
      <w:r w:rsidR="00D65C97">
        <w:rPr>
          <w:rFonts w:ascii="Times New Roman" w:eastAsia="Calibri" w:hAnsi="Times New Roman" w:cs="Times New Roman"/>
          <w:sz w:val="24"/>
          <w:szCs w:val="24"/>
        </w:rPr>
        <w:t>gov</w:t>
      </w:r>
      <w:proofErr w:type="spellEnd"/>
      <w:r w:rsidR="00D65C97" w:rsidRPr="00287169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Pr="009860FE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rs и достављено </w:t>
      </w:r>
      <w:r w:rsidR="00600E1D">
        <w:rPr>
          <w:rFonts w:ascii="Times New Roman" w:eastAsia="Calibri" w:hAnsi="Times New Roman" w:cs="Times New Roman"/>
          <w:sz w:val="24"/>
          <w:szCs w:val="24"/>
          <w:lang/>
        </w:rPr>
        <w:t xml:space="preserve">привредном субјекту из става </w:t>
      </w:r>
      <w:r w:rsidR="00600E1D">
        <w:rPr>
          <w:rFonts w:ascii="Times New Roman" w:eastAsia="Calibri" w:hAnsi="Times New Roman" w:cs="Times New Roman"/>
          <w:sz w:val="24"/>
          <w:szCs w:val="24"/>
          <w:lang/>
        </w:rPr>
        <w:t xml:space="preserve">I </w:t>
      </w:r>
      <w:r w:rsidR="00600E1D">
        <w:rPr>
          <w:rFonts w:ascii="Times New Roman" w:eastAsia="Calibri" w:hAnsi="Times New Roman" w:cs="Times New Roman"/>
          <w:sz w:val="24"/>
          <w:szCs w:val="24"/>
          <w:lang/>
        </w:rPr>
        <w:t xml:space="preserve">овог решења </w:t>
      </w:r>
      <w:r w:rsidRPr="009860FE">
        <w:rPr>
          <w:rFonts w:ascii="Times New Roman" w:eastAsia="Calibri" w:hAnsi="Times New Roman" w:cs="Times New Roman"/>
          <w:sz w:val="24"/>
          <w:szCs w:val="24"/>
          <w:lang w:val="sr-Cyrl-CS"/>
        </w:rPr>
        <w:t>у електронској форми.</w:t>
      </w:r>
    </w:p>
    <w:p w:rsidR="004F5995" w:rsidRPr="009860FE" w:rsidRDefault="004F5995" w:rsidP="00E464FB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860FE" w:rsidRPr="00287169" w:rsidRDefault="009860FE" w:rsidP="009860FE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860FE" w:rsidRDefault="009860FE" w:rsidP="009860FE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40177D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О б р а з л о ж е њ е</w:t>
      </w:r>
    </w:p>
    <w:p w:rsidR="004F5995" w:rsidRPr="0040177D" w:rsidRDefault="004F5995" w:rsidP="009860FE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</w:p>
    <w:p w:rsidR="00176482" w:rsidRDefault="00600E1D" w:rsidP="009860FE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600E1D">
        <w:rPr>
          <w:rFonts w:ascii="Times New Roman" w:hAnsi="Times New Roman" w:cs="Times New Roman"/>
          <w:sz w:val="24"/>
          <w:szCs w:val="24"/>
          <w:lang/>
        </w:rPr>
        <w:t>Комисија за реализацију мера енергетске санације</w:t>
      </w:r>
      <w:r>
        <w:rPr>
          <w:rFonts w:ascii="Times New Roman" w:hAnsi="Times New Roman" w:cs="Times New Roman"/>
          <w:sz w:val="24"/>
          <w:szCs w:val="24"/>
          <w:lang/>
        </w:rPr>
        <w:t xml:space="preserve"> општине Мало Црниће, по службеној дужности, на седници одржаној 24.3.2026. године утврђивала је испуњеност услова за спровођење мера енергетске санације из Јавног позива</w:t>
      </w:r>
      <w:r w:rsidR="00176482">
        <w:rPr>
          <w:rFonts w:ascii="Times New Roman" w:hAnsi="Times New Roman" w:cs="Times New Roman"/>
          <w:sz w:val="24"/>
          <w:szCs w:val="24"/>
          <w:lang/>
        </w:rPr>
        <w:t xml:space="preserve"> за учешће директних корисника (привредних субјеката), привредног </w:t>
      </w:r>
      <w:r w:rsidR="00176482" w:rsidRPr="00176482">
        <w:rPr>
          <w:rFonts w:ascii="Times New Roman" w:hAnsi="Times New Roman" w:cs="Times New Roman"/>
          <w:sz w:val="24"/>
          <w:szCs w:val="24"/>
          <w:lang/>
        </w:rPr>
        <w:t xml:space="preserve">субјекта </w:t>
      </w:r>
      <w:r w:rsidR="00176482" w:rsidRPr="00176482">
        <w:rPr>
          <w:rFonts w:ascii="Times New Roman" w:hAnsi="Times New Roman" w:cs="Times New Roman"/>
          <w:b/>
          <w:bCs/>
          <w:sz w:val="24"/>
          <w:szCs w:val="24"/>
        </w:rPr>
        <w:t>ANTON</w:t>
      </w:r>
      <w:r w:rsidR="009F0AC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76482" w:rsidRPr="00176482">
        <w:rPr>
          <w:rFonts w:ascii="Times New Roman" w:hAnsi="Times New Roman" w:cs="Times New Roman"/>
          <w:b/>
          <w:bCs/>
          <w:sz w:val="24"/>
          <w:szCs w:val="24"/>
        </w:rPr>
        <w:t>SOLAR</w:t>
      </w:r>
      <w:r w:rsidR="009F0AC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76482" w:rsidRPr="00176482">
        <w:rPr>
          <w:rFonts w:ascii="Times New Roman" w:hAnsi="Times New Roman" w:cs="Times New Roman"/>
          <w:b/>
          <w:bCs/>
          <w:sz w:val="24"/>
          <w:szCs w:val="24"/>
        </w:rPr>
        <w:t>DOO</w:t>
      </w:r>
      <w:r w:rsidR="009F0AC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176482" w:rsidRPr="00176482">
        <w:rPr>
          <w:rFonts w:ascii="Times New Roman" w:hAnsi="Times New Roman" w:cs="Times New Roman"/>
          <w:b/>
          <w:bCs/>
          <w:sz w:val="24"/>
          <w:szCs w:val="24"/>
        </w:rPr>
        <w:t>Banatski</w:t>
      </w:r>
      <w:proofErr w:type="spellEnd"/>
      <w:r w:rsidR="009F0AC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176482" w:rsidRPr="00176482">
        <w:rPr>
          <w:rFonts w:ascii="Times New Roman" w:hAnsi="Times New Roman" w:cs="Times New Roman"/>
          <w:b/>
          <w:bCs/>
          <w:sz w:val="24"/>
          <w:szCs w:val="24"/>
        </w:rPr>
        <w:t>Karlovac</w:t>
      </w:r>
      <w:proofErr w:type="spellEnd"/>
      <w:r w:rsidR="009F0AC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76482">
        <w:rPr>
          <w:rFonts w:ascii="Times New Roman" w:hAnsi="Times New Roman" w:cs="Times New Roman"/>
          <w:sz w:val="24"/>
          <w:szCs w:val="24"/>
          <w:lang/>
        </w:rPr>
        <w:t xml:space="preserve">који се налазио на Листи директних корисника за спровођење мера енергетске </w:t>
      </w:r>
      <w:r w:rsidR="00176482">
        <w:rPr>
          <w:rFonts w:ascii="Times New Roman" w:hAnsi="Times New Roman" w:cs="Times New Roman"/>
          <w:sz w:val="24"/>
          <w:szCs w:val="24"/>
          <w:lang/>
        </w:rPr>
        <w:lastRenderedPageBreak/>
        <w:t>санације породичних кућа и станова на територији општине Мало Црниће, за спровођење мере 9. под редним бројем 7.</w:t>
      </w:r>
    </w:p>
    <w:p w:rsidR="00EA240B" w:rsidRDefault="005A710A" w:rsidP="009860FE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/>
        </w:rPr>
      </w:pPr>
      <w:r>
        <w:rPr>
          <w:rFonts w:ascii="Times New Roman" w:hAnsi="Times New Roman" w:cs="Times New Roman"/>
          <w:sz w:val="24"/>
          <w:szCs w:val="24"/>
          <w:lang/>
        </w:rPr>
        <w:t xml:space="preserve">Комисија је извршила проверу уписа </w:t>
      </w:r>
      <w:r w:rsidR="00600E1D" w:rsidRPr="00176482">
        <w:rPr>
          <w:rFonts w:ascii="Times New Roman" w:hAnsi="Times New Roman" w:cs="Times New Roman"/>
          <w:sz w:val="24"/>
          <w:szCs w:val="24"/>
          <w:lang/>
        </w:rPr>
        <w:t>привредног субјек</w:t>
      </w:r>
      <w:r>
        <w:rPr>
          <w:rFonts w:ascii="Times New Roman" w:hAnsi="Times New Roman" w:cs="Times New Roman"/>
          <w:sz w:val="24"/>
          <w:szCs w:val="24"/>
          <w:lang/>
        </w:rPr>
        <w:t xml:space="preserve">та у Регистар привредних субјеката који води Агенција за привредне регистре, и при том је утврдила да је код наведеног привредног субјекта дошло до промена у пословању, односно да је исти променио претежну делатност </w:t>
      </w:r>
      <w:r w:rsidR="00EA240B">
        <w:rPr>
          <w:rFonts w:ascii="Times New Roman" w:hAnsi="Times New Roman" w:cs="Times New Roman"/>
          <w:sz w:val="24"/>
          <w:szCs w:val="24"/>
          <w:lang/>
        </w:rPr>
        <w:t>и да послује у оквиру друге делатности, као и да је променио назив фирме и да послује под називом ''ПЕКАРА САН БАНАТ ДОО БАНАТСКИ КАРЛОВАЦ''.</w:t>
      </w:r>
    </w:p>
    <w:p w:rsidR="0027395A" w:rsidRPr="0027395A" w:rsidRDefault="0027395A" w:rsidP="0027395A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/>
        </w:rPr>
        <w:t xml:space="preserve">На основу утврђеног </w:t>
      </w:r>
      <w:r w:rsidR="00EA240B">
        <w:rPr>
          <w:rFonts w:ascii="Times New Roman" w:hAnsi="Times New Roman" w:cs="Times New Roman"/>
          <w:sz w:val="24"/>
          <w:szCs w:val="24"/>
          <w:lang/>
        </w:rPr>
        <w:t>чињенично</w:t>
      </w:r>
      <w:r>
        <w:rPr>
          <w:rFonts w:ascii="Times New Roman" w:hAnsi="Times New Roman" w:cs="Times New Roman"/>
          <w:sz w:val="24"/>
          <w:szCs w:val="24"/>
          <w:lang/>
        </w:rPr>
        <w:t>г</w:t>
      </w:r>
      <w:r w:rsidR="00EA240B">
        <w:rPr>
          <w:rFonts w:ascii="Times New Roman" w:hAnsi="Times New Roman" w:cs="Times New Roman"/>
          <w:sz w:val="24"/>
          <w:szCs w:val="24"/>
          <w:lang/>
        </w:rPr>
        <w:t xml:space="preserve"> стањ</w:t>
      </w:r>
      <w:r>
        <w:rPr>
          <w:rFonts w:ascii="Times New Roman" w:hAnsi="Times New Roman" w:cs="Times New Roman"/>
          <w:sz w:val="24"/>
          <w:szCs w:val="24"/>
          <w:lang/>
        </w:rPr>
        <w:t>а</w:t>
      </w:r>
      <w:r w:rsidR="00EA240B">
        <w:rPr>
          <w:rFonts w:ascii="Times New Roman" w:hAnsi="Times New Roman" w:cs="Times New Roman"/>
          <w:sz w:val="24"/>
          <w:szCs w:val="24"/>
          <w:lang/>
        </w:rPr>
        <w:t xml:space="preserve">, </w:t>
      </w:r>
      <w:r>
        <w:rPr>
          <w:rFonts w:ascii="Times New Roman" w:hAnsi="Times New Roman" w:cs="Times New Roman"/>
          <w:sz w:val="24"/>
          <w:szCs w:val="24"/>
          <w:lang/>
        </w:rPr>
        <w:t xml:space="preserve">Комисија је донела одлуку да </w:t>
      </w:r>
      <w:r w:rsidR="00EA240B">
        <w:rPr>
          <w:rFonts w:ascii="Times New Roman" w:hAnsi="Times New Roman" w:cs="Times New Roman"/>
          <w:sz w:val="24"/>
          <w:szCs w:val="24"/>
          <w:lang/>
        </w:rPr>
        <w:t xml:space="preserve">привредни субјект наведен у ставу </w:t>
      </w:r>
      <w:r w:rsidR="00EA240B">
        <w:rPr>
          <w:rFonts w:ascii="Times New Roman" w:hAnsi="Times New Roman" w:cs="Times New Roman"/>
          <w:sz w:val="24"/>
          <w:szCs w:val="24"/>
          <w:lang/>
        </w:rPr>
        <w:t>I</w:t>
      </w:r>
      <w:r w:rsidR="00EA240B">
        <w:rPr>
          <w:rFonts w:ascii="Times New Roman" w:hAnsi="Times New Roman" w:cs="Times New Roman"/>
          <w:sz w:val="24"/>
          <w:szCs w:val="24"/>
          <w:lang/>
        </w:rPr>
        <w:t xml:space="preserve"> диспозитива овог решења не испуњава услове за избор привредног субјекта за спровођење мера енергетске санације из Јавног позива поглавље </w:t>
      </w:r>
      <w:r w:rsidR="00EA240B">
        <w:rPr>
          <w:rFonts w:ascii="Times New Roman" w:hAnsi="Times New Roman" w:cs="Times New Roman"/>
          <w:sz w:val="24"/>
          <w:szCs w:val="24"/>
          <w:lang/>
        </w:rPr>
        <w:t>II</w:t>
      </w:r>
      <w:r w:rsidR="00EA240B">
        <w:rPr>
          <w:rFonts w:ascii="Times New Roman" w:hAnsi="Times New Roman" w:cs="Times New Roman"/>
          <w:sz w:val="24"/>
          <w:szCs w:val="24"/>
          <w:lang/>
        </w:rPr>
        <w:t xml:space="preserve"> и </w:t>
      </w:r>
      <w:r w:rsidR="00EA240B">
        <w:rPr>
          <w:rFonts w:ascii="Times New Roman" w:hAnsi="Times New Roman" w:cs="Times New Roman"/>
          <w:sz w:val="24"/>
          <w:szCs w:val="24"/>
          <w:lang/>
        </w:rPr>
        <w:t>III</w:t>
      </w:r>
      <w:r w:rsidR="00EA240B">
        <w:rPr>
          <w:rFonts w:ascii="Times New Roman" w:hAnsi="Times New Roman" w:cs="Times New Roman"/>
          <w:sz w:val="24"/>
          <w:szCs w:val="24"/>
          <w:lang/>
        </w:rPr>
        <w:t xml:space="preserve"> и чл. 15. и 16. Правилника</w:t>
      </w:r>
      <w:r>
        <w:rPr>
          <w:rFonts w:ascii="Times New Roman" w:hAnsi="Times New Roman" w:cs="Times New Roman"/>
          <w:sz w:val="24"/>
          <w:szCs w:val="24"/>
          <w:lang/>
        </w:rPr>
        <w:t xml:space="preserve">, и да се из наведеног разлога брише из Листе директних корисника </w:t>
      </w:r>
      <w:r w:rsidRPr="0027395A">
        <w:rPr>
          <w:rFonts w:ascii="Times New Roman" w:hAnsi="Times New Roman" w:cs="Times New Roman"/>
          <w:sz w:val="24"/>
          <w:szCs w:val="24"/>
          <w:lang/>
        </w:rPr>
        <w:t>за спровођење мера енергетске санације породичних кућа и станова на територији општине Мало Црниће, за меру 9., под редним бројем 7</w:t>
      </w:r>
      <w:r>
        <w:rPr>
          <w:rFonts w:ascii="Times New Roman" w:hAnsi="Times New Roman" w:cs="Times New Roman"/>
          <w:sz w:val="24"/>
          <w:szCs w:val="24"/>
          <w:lang/>
        </w:rPr>
        <w:t>.</w:t>
      </w:r>
    </w:p>
    <w:p w:rsidR="009860FE" w:rsidRPr="00176482" w:rsidRDefault="009860FE" w:rsidP="00124287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76482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BA5A45" w:rsidRDefault="0027395A" w:rsidP="00025B42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/>
        </w:rPr>
        <w:t xml:space="preserve">Поука о правном средству: </w:t>
      </w:r>
      <w:r>
        <w:rPr>
          <w:rFonts w:ascii="Times New Roman" w:eastAsia="Calibri" w:hAnsi="Times New Roman" w:cs="Times New Roman"/>
          <w:sz w:val="24"/>
          <w:szCs w:val="24"/>
          <w:lang/>
        </w:rPr>
        <w:t xml:space="preserve">Против овог решења може се изјавити приговор Комисији за реализацију мера енергетске санације општине Мало Црниће у року од 8 дана од дана пријема решења. </w:t>
      </w:r>
    </w:p>
    <w:p w:rsidR="009860FE" w:rsidRPr="00176482" w:rsidRDefault="00BA5A45" w:rsidP="00BA5A45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sz w:val="24"/>
          <w:szCs w:val="24"/>
          <w:lang/>
        </w:rPr>
        <w:t>Приговор се доставља Комисији за реализацију мера енергетске санације општине Мало Црниће, и то непосредно предајом на писарници Општинске управе општине Мало Црниће или препоручено поштом на адресу: Општина Мало Црниће - Комисији за реализацију мера енергетске санације, ул. Бајлонијева 119., 12311 Мало Црниће.</w:t>
      </w:r>
    </w:p>
    <w:p w:rsidR="009860FE" w:rsidRPr="00176482" w:rsidRDefault="009860FE" w:rsidP="009860FE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602A83" w:rsidRPr="00176482" w:rsidRDefault="00602A83" w:rsidP="009860FE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860FE" w:rsidRPr="00176482" w:rsidRDefault="009860FE" w:rsidP="00025B42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7648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МИСИЈА ЗА РЕАЛИЗАЦИЈУ МЕРА ЕНЕРГЕТСКЕ САНАЦИЈЕ</w:t>
      </w:r>
    </w:p>
    <w:p w:rsidR="0040177D" w:rsidRPr="00176482" w:rsidRDefault="0040177D" w:rsidP="00025B42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7648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ПШТИНЕ </w:t>
      </w:r>
      <w:r w:rsidR="00194446" w:rsidRPr="0017648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МАЛО ЦРНИЋЕ</w:t>
      </w:r>
    </w:p>
    <w:p w:rsidR="00025B42" w:rsidRPr="00176482" w:rsidRDefault="00025B42" w:rsidP="00025B42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0602A83" w:rsidRPr="00176482" w:rsidRDefault="00602A83" w:rsidP="00025B42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09860FE" w:rsidRPr="00176482" w:rsidRDefault="0040177D" w:rsidP="0040177D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176482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ПРЕДСЕДНИК КОМИСИЈЕ,</w:t>
      </w:r>
    </w:p>
    <w:p w:rsidR="00135E4C" w:rsidRPr="00BA5A45" w:rsidRDefault="009F0ACC" w:rsidP="0040177D">
      <w:pPr>
        <w:autoSpaceDE w:val="0"/>
        <w:autoSpaceDN w:val="0"/>
        <w:adjustRightInd w:val="0"/>
        <w:spacing w:after="0" w:line="240" w:lineRule="auto"/>
        <w:ind w:right="480"/>
        <w:contextualSpacing/>
        <w:jc w:val="center"/>
        <w:rPr>
          <w:rFonts w:ascii="Times New Roman" w:eastAsia="Calibri" w:hAnsi="Times New Roman" w:cs="Times New Roman"/>
          <w:sz w:val="24"/>
          <w:szCs w:val="24"/>
          <w:lang/>
        </w:rPr>
      </w:pPr>
      <w:r>
        <w:rPr>
          <w:rFonts w:ascii="Times New Roman" w:eastAsia="Calibri" w:hAnsi="Times New Roman" w:cs="Times New Roman"/>
          <w:sz w:val="24"/>
          <w:szCs w:val="24"/>
          <w:lang/>
        </w:rPr>
        <w:t xml:space="preserve">                                                                                           </w:t>
      </w:r>
      <w:r w:rsidR="00025B42">
        <w:rPr>
          <w:rFonts w:ascii="Times New Roman" w:eastAsia="Calibri" w:hAnsi="Times New Roman" w:cs="Times New Roman"/>
          <w:sz w:val="24"/>
          <w:szCs w:val="24"/>
          <w:lang w:val="sr-Cyrl-CS"/>
        </w:rPr>
        <w:t>Јелица Мрдак</w:t>
      </w:r>
      <w:r w:rsidR="0040177D">
        <w:rPr>
          <w:rFonts w:ascii="Times New Roman" w:eastAsia="Calibri" w:hAnsi="Times New Roman" w:cs="Times New Roman"/>
          <w:sz w:val="24"/>
          <w:szCs w:val="24"/>
          <w:lang w:val="sr-Cyrl-CS"/>
        </w:rPr>
        <w:t>, дипл.правник</w:t>
      </w:r>
      <w:r w:rsidR="00BA5A45">
        <w:rPr>
          <w:rFonts w:ascii="Times New Roman" w:eastAsia="Calibri" w:hAnsi="Times New Roman" w:cs="Times New Roman"/>
          <w:sz w:val="24"/>
          <w:szCs w:val="24"/>
          <w:lang/>
        </w:rPr>
        <w:t>, с.р.</w:t>
      </w:r>
    </w:p>
    <w:sectPr w:rsidR="00135E4C" w:rsidRPr="00BA5A45" w:rsidSect="009E0624">
      <w:footerReference w:type="default" r:id="rId11"/>
      <w:pgSz w:w="12240" w:h="15840"/>
      <w:pgMar w:top="709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530A4" w:rsidRDefault="00F530A4" w:rsidP="008A6F6C">
      <w:pPr>
        <w:spacing w:after="0" w:line="240" w:lineRule="auto"/>
      </w:pPr>
      <w:r>
        <w:separator/>
      </w:r>
    </w:p>
  </w:endnote>
  <w:endnote w:type="continuationSeparator" w:id="1">
    <w:p w:rsidR="00F530A4" w:rsidRDefault="00F530A4" w:rsidP="008A6F6C">
      <w:pPr>
        <w:spacing w:after="0" w:line="240" w:lineRule="auto"/>
      </w:pPr>
      <w:r>
        <w:continuationSeparator/>
      </w:r>
    </w:p>
  </w:endnote>
  <w:endnote w:type="continuationNotice" w:id="2">
    <w:p w:rsidR="00F530A4" w:rsidRDefault="00F530A4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等线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14035512"/>
      <w:docPartObj>
        <w:docPartGallery w:val="Page Numbers (Bottom of Page)"/>
        <w:docPartUnique/>
      </w:docPartObj>
    </w:sdtPr>
    <w:sdtContent>
      <w:p w:rsidR="00F530A4" w:rsidRDefault="00DD421A">
        <w:pPr>
          <w:pStyle w:val="Footer"/>
          <w:jc w:val="center"/>
        </w:pPr>
        <w:r>
          <w:fldChar w:fldCharType="begin"/>
        </w:r>
        <w:r w:rsidR="00287169">
          <w:instrText>PAGE   \* MERGEFORMAT</w:instrText>
        </w:r>
        <w:r>
          <w:fldChar w:fldCharType="separate"/>
        </w:r>
        <w:r w:rsidR="009F0AC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530A4" w:rsidRDefault="00F530A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530A4" w:rsidRDefault="00F530A4" w:rsidP="008A6F6C">
      <w:pPr>
        <w:spacing w:after="0" w:line="240" w:lineRule="auto"/>
      </w:pPr>
      <w:r>
        <w:separator/>
      </w:r>
    </w:p>
  </w:footnote>
  <w:footnote w:type="continuationSeparator" w:id="1">
    <w:p w:rsidR="00F530A4" w:rsidRDefault="00F530A4" w:rsidP="008A6F6C">
      <w:pPr>
        <w:spacing w:after="0" w:line="240" w:lineRule="auto"/>
      </w:pPr>
      <w:r>
        <w:continuationSeparator/>
      </w:r>
    </w:p>
  </w:footnote>
  <w:footnote w:type="continuationNotice" w:id="2">
    <w:p w:rsidR="00F530A4" w:rsidRDefault="00F530A4">
      <w:pPr>
        <w:spacing w:after="0" w:line="240" w:lineRule="auto"/>
      </w:pP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29CE16"/>
    <w:multiLevelType w:val="hybridMultilevel"/>
    <w:tmpl w:val="2654C170"/>
    <w:lvl w:ilvl="0" w:tplc="743A6D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E88A2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810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E5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08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6A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AC2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664A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DAD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304872"/>
    <w:multiLevelType w:val="hybridMultilevel"/>
    <w:tmpl w:val="94B090B4"/>
    <w:lvl w:ilvl="0" w:tplc="E4701890">
      <w:start w:val="7"/>
      <w:numFmt w:val="bullet"/>
      <w:lvlText w:val="-"/>
      <w:lvlJc w:val="left"/>
      <w:pPr>
        <w:ind w:left="1140" w:hanging="360"/>
      </w:pPr>
      <w:rPr>
        <w:rFonts w:ascii="Times New Roman" w:eastAsia="Calibri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>
    <w:nsid w:val="2E1A55EA"/>
    <w:multiLevelType w:val="hybridMultilevel"/>
    <w:tmpl w:val="99B0668E"/>
    <w:lvl w:ilvl="0" w:tplc="ED1027A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E6371C"/>
    <w:multiLevelType w:val="hybridMultilevel"/>
    <w:tmpl w:val="4072EA8A"/>
    <w:lvl w:ilvl="0" w:tplc="31B8E352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5D6BE4"/>
    <w:multiLevelType w:val="hybridMultilevel"/>
    <w:tmpl w:val="459248CA"/>
    <w:lvl w:ilvl="0" w:tplc="71E031AE">
      <w:start w:val="1"/>
      <w:numFmt w:val="decimal"/>
      <w:lvlText w:val="%1."/>
      <w:lvlJc w:val="left"/>
      <w:pPr>
        <w:ind w:left="727" w:hanging="585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222" w:hanging="360"/>
      </w:pPr>
    </w:lvl>
    <w:lvl w:ilvl="2" w:tplc="241A001B" w:tentative="1">
      <w:start w:val="1"/>
      <w:numFmt w:val="lowerRoman"/>
      <w:lvlText w:val="%3."/>
      <w:lvlJc w:val="right"/>
      <w:pPr>
        <w:ind w:left="1942" w:hanging="180"/>
      </w:pPr>
    </w:lvl>
    <w:lvl w:ilvl="3" w:tplc="241A000F" w:tentative="1">
      <w:start w:val="1"/>
      <w:numFmt w:val="decimal"/>
      <w:lvlText w:val="%4."/>
      <w:lvlJc w:val="left"/>
      <w:pPr>
        <w:ind w:left="2662" w:hanging="360"/>
      </w:pPr>
    </w:lvl>
    <w:lvl w:ilvl="4" w:tplc="241A0019" w:tentative="1">
      <w:start w:val="1"/>
      <w:numFmt w:val="lowerLetter"/>
      <w:lvlText w:val="%5."/>
      <w:lvlJc w:val="left"/>
      <w:pPr>
        <w:ind w:left="3382" w:hanging="360"/>
      </w:pPr>
    </w:lvl>
    <w:lvl w:ilvl="5" w:tplc="241A001B" w:tentative="1">
      <w:start w:val="1"/>
      <w:numFmt w:val="lowerRoman"/>
      <w:lvlText w:val="%6."/>
      <w:lvlJc w:val="right"/>
      <w:pPr>
        <w:ind w:left="4102" w:hanging="180"/>
      </w:pPr>
    </w:lvl>
    <w:lvl w:ilvl="6" w:tplc="241A000F" w:tentative="1">
      <w:start w:val="1"/>
      <w:numFmt w:val="decimal"/>
      <w:lvlText w:val="%7."/>
      <w:lvlJc w:val="left"/>
      <w:pPr>
        <w:ind w:left="4822" w:hanging="360"/>
      </w:pPr>
    </w:lvl>
    <w:lvl w:ilvl="7" w:tplc="241A0019" w:tentative="1">
      <w:start w:val="1"/>
      <w:numFmt w:val="lowerLetter"/>
      <w:lvlText w:val="%8."/>
      <w:lvlJc w:val="left"/>
      <w:pPr>
        <w:ind w:left="5542" w:hanging="360"/>
      </w:pPr>
    </w:lvl>
    <w:lvl w:ilvl="8" w:tplc="241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2872DAB"/>
    <w:multiLevelType w:val="hybridMultilevel"/>
    <w:tmpl w:val="F5B4BD7A"/>
    <w:lvl w:ilvl="0" w:tplc="72769AC8">
      <w:start w:val="1"/>
      <w:numFmt w:val="decimal"/>
      <w:lvlText w:val="%1."/>
      <w:lvlJc w:val="left"/>
      <w:pPr>
        <w:ind w:left="720" w:hanging="720"/>
      </w:pPr>
      <w:rPr>
        <w:rFonts w:ascii="Times New Roman" w:eastAsiaTheme="minorHAnsi" w:hAnsi="Times New Roman" w:cs="Times New Roman"/>
      </w:r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71F33C0B"/>
    <w:multiLevelType w:val="hybridMultilevel"/>
    <w:tmpl w:val="82BCEC22"/>
    <w:lvl w:ilvl="0" w:tplc="E12CD7FC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78B46B5C"/>
    <w:multiLevelType w:val="hybridMultilevel"/>
    <w:tmpl w:val="7A64AE86"/>
    <w:lvl w:ilvl="0" w:tplc="4AF646E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A319D3"/>
    <w:multiLevelType w:val="hybridMultilevel"/>
    <w:tmpl w:val="E822DE9C"/>
    <w:lvl w:ilvl="0" w:tplc="C80AB8D4">
      <w:start w:val="1"/>
      <w:numFmt w:val="decimal"/>
      <w:lvlText w:val="%1."/>
      <w:lvlJc w:val="left"/>
      <w:pPr>
        <w:ind w:left="1014" w:hanging="360"/>
      </w:pPr>
      <w:rPr>
        <w:rFonts w:ascii="Times New Roman" w:eastAsia="Calibri" w:hAnsi="Times New Roman" w:cs="Times New Roman"/>
      </w:rPr>
    </w:lvl>
    <w:lvl w:ilvl="1" w:tplc="241A0019" w:tentative="1">
      <w:start w:val="1"/>
      <w:numFmt w:val="lowerLetter"/>
      <w:lvlText w:val="%2."/>
      <w:lvlJc w:val="left"/>
      <w:pPr>
        <w:ind w:left="1734" w:hanging="360"/>
      </w:pPr>
    </w:lvl>
    <w:lvl w:ilvl="2" w:tplc="241A001B" w:tentative="1">
      <w:start w:val="1"/>
      <w:numFmt w:val="lowerRoman"/>
      <w:lvlText w:val="%3."/>
      <w:lvlJc w:val="right"/>
      <w:pPr>
        <w:ind w:left="2454" w:hanging="180"/>
      </w:pPr>
    </w:lvl>
    <w:lvl w:ilvl="3" w:tplc="241A000F" w:tentative="1">
      <w:start w:val="1"/>
      <w:numFmt w:val="decimal"/>
      <w:lvlText w:val="%4."/>
      <w:lvlJc w:val="left"/>
      <w:pPr>
        <w:ind w:left="3174" w:hanging="360"/>
      </w:pPr>
    </w:lvl>
    <w:lvl w:ilvl="4" w:tplc="241A0019" w:tentative="1">
      <w:start w:val="1"/>
      <w:numFmt w:val="lowerLetter"/>
      <w:lvlText w:val="%5."/>
      <w:lvlJc w:val="left"/>
      <w:pPr>
        <w:ind w:left="3894" w:hanging="360"/>
      </w:pPr>
    </w:lvl>
    <w:lvl w:ilvl="5" w:tplc="241A001B" w:tentative="1">
      <w:start w:val="1"/>
      <w:numFmt w:val="lowerRoman"/>
      <w:lvlText w:val="%6."/>
      <w:lvlJc w:val="right"/>
      <w:pPr>
        <w:ind w:left="4614" w:hanging="180"/>
      </w:pPr>
    </w:lvl>
    <w:lvl w:ilvl="6" w:tplc="241A000F" w:tentative="1">
      <w:start w:val="1"/>
      <w:numFmt w:val="decimal"/>
      <w:lvlText w:val="%7."/>
      <w:lvlJc w:val="left"/>
      <w:pPr>
        <w:ind w:left="5334" w:hanging="360"/>
      </w:pPr>
    </w:lvl>
    <w:lvl w:ilvl="7" w:tplc="241A0019" w:tentative="1">
      <w:start w:val="1"/>
      <w:numFmt w:val="lowerLetter"/>
      <w:lvlText w:val="%8."/>
      <w:lvlJc w:val="left"/>
      <w:pPr>
        <w:ind w:left="6054" w:hanging="360"/>
      </w:pPr>
    </w:lvl>
    <w:lvl w:ilvl="8" w:tplc="241A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1">
    <w:nsid w:val="7D2B4001"/>
    <w:multiLevelType w:val="hybridMultilevel"/>
    <w:tmpl w:val="A34E5988"/>
    <w:lvl w:ilvl="0" w:tplc="7938F1D8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u w:val="single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8"/>
  </w:num>
  <w:num w:numId="5">
    <w:abstractNumId w:val="10"/>
  </w:num>
  <w:num w:numId="6">
    <w:abstractNumId w:val="4"/>
  </w:num>
  <w:num w:numId="7">
    <w:abstractNumId w:val="9"/>
  </w:num>
  <w:num w:numId="8">
    <w:abstractNumId w:val="7"/>
  </w:num>
  <w:num w:numId="9">
    <w:abstractNumId w:val="2"/>
  </w:num>
  <w:num w:numId="10">
    <w:abstractNumId w:val="1"/>
  </w:num>
  <w:num w:numId="11">
    <w:abstractNumId w:val="11"/>
  </w:num>
  <w:num w:numId="12">
    <w:abstractNumId w:val="0"/>
  </w:num>
  <w:numIdMacAtCleanup w:val="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hyphenationZone w:val="425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0E5E"/>
    <w:rsid w:val="00003BD6"/>
    <w:rsid w:val="0000446F"/>
    <w:rsid w:val="00011C3E"/>
    <w:rsid w:val="00023DD5"/>
    <w:rsid w:val="00025B42"/>
    <w:rsid w:val="00031C14"/>
    <w:rsid w:val="00032609"/>
    <w:rsid w:val="0004472F"/>
    <w:rsid w:val="00045BFA"/>
    <w:rsid w:val="00050F51"/>
    <w:rsid w:val="000535AE"/>
    <w:rsid w:val="00053B09"/>
    <w:rsid w:val="000576E1"/>
    <w:rsid w:val="00063DE6"/>
    <w:rsid w:val="00075535"/>
    <w:rsid w:val="00083EC5"/>
    <w:rsid w:val="0009375D"/>
    <w:rsid w:val="00094CF5"/>
    <w:rsid w:val="000960D1"/>
    <w:rsid w:val="00096ACA"/>
    <w:rsid w:val="000A12C0"/>
    <w:rsid w:val="000A29DE"/>
    <w:rsid w:val="000A6364"/>
    <w:rsid w:val="000B2371"/>
    <w:rsid w:val="000B42E3"/>
    <w:rsid w:val="000B75EC"/>
    <w:rsid w:val="000C3FDD"/>
    <w:rsid w:val="000C60B6"/>
    <w:rsid w:val="000D566E"/>
    <w:rsid w:val="000D7E2A"/>
    <w:rsid w:val="000E1196"/>
    <w:rsid w:val="000E3A6F"/>
    <w:rsid w:val="000E5642"/>
    <w:rsid w:val="000E7B0D"/>
    <w:rsid w:val="000E7C7C"/>
    <w:rsid w:val="000F2A3C"/>
    <w:rsid w:val="000F39ED"/>
    <w:rsid w:val="000F41C6"/>
    <w:rsid w:val="001053C4"/>
    <w:rsid w:val="001134A7"/>
    <w:rsid w:val="00121BAB"/>
    <w:rsid w:val="00122C01"/>
    <w:rsid w:val="00124287"/>
    <w:rsid w:val="00126C2F"/>
    <w:rsid w:val="00130369"/>
    <w:rsid w:val="00131A93"/>
    <w:rsid w:val="00135E4C"/>
    <w:rsid w:val="00140459"/>
    <w:rsid w:val="00147D33"/>
    <w:rsid w:val="001703EB"/>
    <w:rsid w:val="00170C3A"/>
    <w:rsid w:val="00171D78"/>
    <w:rsid w:val="00176482"/>
    <w:rsid w:val="00176C61"/>
    <w:rsid w:val="001778A7"/>
    <w:rsid w:val="00181B57"/>
    <w:rsid w:val="00186020"/>
    <w:rsid w:val="00186257"/>
    <w:rsid w:val="0019004A"/>
    <w:rsid w:val="00194446"/>
    <w:rsid w:val="001951CA"/>
    <w:rsid w:val="00197ABA"/>
    <w:rsid w:val="001B1EA7"/>
    <w:rsid w:val="001B39BC"/>
    <w:rsid w:val="001B70DB"/>
    <w:rsid w:val="001C4675"/>
    <w:rsid w:val="001D1DDE"/>
    <w:rsid w:val="001D1F12"/>
    <w:rsid w:val="001D3D5A"/>
    <w:rsid w:val="001E20C1"/>
    <w:rsid w:val="001F4613"/>
    <w:rsid w:val="001F7FED"/>
    <w:rsid w:val="00205D42"/>
    <w:rsid w:val="00205E5B"/>
    <w:rsid w:val="00210EFB"/>
    <w:rsid w:val="002112BE"/>
    <w:rsid w:val="00215B7A"/>
    <w:rsid w:val="00222982"/>
    <w:rsid w:val="00224453"/>
    <w:rsid w:val="0022582D"/>
    <w:rsid w:val="002315AD"/>
    <w:rsid w:val="002408F2"/>
    <w:rsid w:val="002421DD"/>
    <w:rsid w:val="00243D63"/>
    <w:rsid w:val="0024474C"/>
    <w:rsid w:val="0024606D"/>
    <w:rsid w:val="00247242"/>
    <w:rsid w:val="002551D0"/>
    <w:rsid w:val="00255FBA"/>
    <w:rsid w:val="0026222C"/>
    <w:rsid w:val="0026569A"/>
    <w:rsid w:val="00266DBA"/>
    <w:rsid w:val="00271E14"/>
    <w:rsid w:val="0027395A"/>
    <w:rsid w:val="00273B83"/>
    <w:rsid w:val="00287169"/>
    <w:rsid w:val="00290699"/>
    <w:rsid w:val="002960C4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C462E"/>
    <w:rsid w:val="002C75DC"/>
    <w:rsid w:val="002E788B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1791A"/>
    <w:rsid w:val="00320D05"/>
    <w:rsid w:val="00345DD6"/>
    <w:rsid w:val="00354E21"/>
    <w:rsid w:val="00361417"/>
    <w:rsid w:val="00361D25"/>
    <w:rsid w:val="00363869"/>
    <w:rsid w:val="00364243"/>
    <w:rsid w:val="003716E7"/>
    <w:rsid w:val="003734C4"/>
    <w:rsid w:val="0038224A"/>
    <w:rsid w:val="00392223"/>
    <w:rsid w:val="00392B09"/>
    <w:rsid w:val="003944EA"/>
    <w:rsid w:val="003A3741"/>
    <w:rsid w:val="003A73F5"/>
    <w:rsid w:val="003B67C3"/>
    <w:rsid w:val="003C4195"/>
    <w:rsid w:val="003D156A"/>
    <w:rsid w:val="003E48C1"/>
    <w:rsid w:val="003F42B5"/>
    <w:rsid w:val="003F4A9D"/>
    <w:rsid w:val="003F4EDA"/>
    <w:rsid w:val="003F60D0"/>
    <w:rsid w:val="0040177D"/>
    <w:rsid w:val="004125F6"/>
    <w:rsid w:val="00412941"/>
    <w:rsid w:val="00412C65"/>
    <w:rsid w:val="00431C2E"/>
    <w:rsid w:val="004344BD"/>
    <w:rsid w:val="004377C0"/>
    <w:rsid w:val="00437A85"/>
    <w:rsid w:val="00437A86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E21"/>
    <w:rsid w:val="00497FF3"/>
    <w:rsid w:val="004A25CF"/>
    <w:rsid w:val="004A6F8A"/>
    <w:rsid w:val="004B3604"/>
    <w:rsid w:val="004B46E4"/>
    <w:rsid w:val="004B5A70"/>
    <w:rsid w:val="004C24EA"/>
    <w:rsid w:val="004C5799"/>
    <w:rsid w:val="004D3189"/>
    <w:rsid w:val="004D4559"/>
    <w:rsid w:val="004D765D"/>
    <w:rsid w:val="004E07DF"/>
    <w:rsid w:val="004E16D9"/>
    <w:rsid w:val="004E44C8"/>
    <w:rsid w:val="004E58C0"/>
    <w:rsid w:val="004F5995"/>
    <w:rsid w:val="004F5E48"/>
    <w:rsid w:val="004F5F7F"/>
    <w:rsid w:val="0050428E"/>
    <w:rsid w:val="0051246C"/>
    <w:rsid w:val="00513019"/>
    <w:rsid w:val="005146C8"/>
    <w:rsid w:val="00517911"/>
    <w:rsid w:val="0052326F"/>
    <w:rsid w:val="005241E5"/>
    <w:rsid w:val="0052478F"/>
    <w:rsid w:val="005267EC"/>
    <w:rsid w:val="00537D50"/>
    <w:rsid w:val="00541CBD"/>
    <w:rsid w:val="00544D4D"/>
    <w:rsid w:val="00547021"/>
    <w:rsid w:val="0055220F"/>
    <w:rsid w:val="0055273E"/>
    <w:rsid w:val="005544E7"/>
    <w:rsid w:val="005608F9"/>
    <w:rsid w:val="00560F6A"/>
    <w:rsid w:val="0056283D"/>
    <w:rsid w:val="00564F8A"/>
    <w:rsid w:val="0056740E"/>
    <w:rsid w:val="0057038C"/>
    <w:rsid w:val="005736D7"/>
    <w:rsid w:val="005740D4"/>
    <w:rsid w:val="005902C6"/>
    <w:rsid w:val="00592C21"/>
    <w:rsid w:val="00596F96"/>
    <w:rsid w:val="005A1365"/>
    <w:rsid w:val="005A49E3"/>
    <w:rsid w:val="005A710A"/>
    <w:rsid w:val="005A7BCB"/>
    <w:rsid w:val="005B1ABC"/>
    <w:rsid w:val="005B1C4E"/>
    <w:rsid w:val="005B296D"/>
    <w:rsid w:val="005B74E1"/>
    <w:rsid w:val="005C0400"/>
    <w:rsid w:val="005C09A8"/>
    <w:rsid w:val="005C09B9"/>
    <w:rsid w:val="005D3966"/>
    <w:rsid w:val="005D4CA4"/>
    <w:rsid w:val="005D4CC6"/>
    <w:rsid w:val="005D6201"/>
    <w:rsid w:val="005E1600"/>
    <w:rsid w:val="005F04C5"/>
    <w:rsid w:val="005F2D5E"/>
    <w:rsid w:val="005F4071"/>
    <w:rsid w:val="005F7566"/>
    <w:rsid w:val="005F7990"/>
    <w:rsid w:val="00600E1D"/>
    <w:rsid w:val="00602A83"/>
    <w:rsid w:val="00604BC5"/>
    <w:rsid w:val="0060772A"/>
    <w:rsid w:val="00613361"/>
    <w:rsid w:val="00617151"/>
    <w:rsid w:val="0062D99A"/>
    <w:rsid w:val="00630070"/>
    <w:rsid w:val="00643110"/>
    <w:rsid w:val="00655160"/>
    <w:rsid w:val="00662589"/>
    <w:rsid w:val="00674CB1"/>
    <w:rsid w:val="00675EE8"/>
    <w:rsid w:val="00676D62"/>
    <w:rsid w:val="00681936"/>
    <w:rsid w:val="006911AB"/>
    <w:rsid w:val="0069181A"/>
    <w:rsid w:val="006A006B"/>
    <w:rsid w:val="006A20BC"/>
    <w:rsid w:val="006A536C"/>
    <w:rsid w:val="006B5C0A"/>
    <w:rsid w:val="006B7B96"/>
    <w:rsid w:val="006C0200"/>
    <w:rsid w:val="006C0703"/>
    <w:rsid w:val="006C26EE"/>
    <w:rsid w:val="006C663A"/>
    <w:rsid w:val="006C694E"/>
    <w:rsid w:val="006D1D5E"/>
    <w:rsid w:val="006D3D7A"/>
    <w:rsid w:val="006D5AFD"/>
    <w:rsid w:val="006F147C"/>
    <w:rsid w:val="006F24CB"/>
    <w:rsid w:val="006F32B5"/>
    <w:rsid w:val="00703791"/>
    <w:rsid w:val="007048DC"/>
    <w:rsid w:val="0070730F"/>
    <w:rsid w:val="00714058"/>
    <w:rsid w:val="00720170"/>
    <w:rsid w:val="00720555"/>
    <w:rsid w:val="00722046"/>
    <w:rsid w:val="00722564"/>
    <w:rsid w:val="007229E4"/>
    <w:rsid w:val="007301EE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77ED9"/>
    <w:rsid w:val="0078178D"/>
    <w:rsid w:val="00785082"/>
    <w:rsid w:val="00793551"/>
    <w:rsid w:val="007A1085"/>
    <w:rsid w:val="007A2030"/>
    <w:rsid w:val="007A73B2"/>
    <w:rsid w:val="007B3769"/>
    <w:rsid w:val="007B5C2E"/>
    <w:rsid w:val="007B7222"/>
    <w:rsid w:val="007C1785"/>
    <w:rsid w:val="007C198A"/>
    <w:rsid w:val="007C3A2F"/>
    <w:rsid w:val="007D02A2"/>
    <w:rsid w:val="007D5DBE"/>
    <w:rsid w:val="007E3DDF"/>
    <w:rsid w:val="007E4D50"/>
    <w:rsid w:val="007F2C93"/>
    <w:rsid w:val="00802ADA"/>
    <w:rsid w:val="00813516"/>
    <w:rsid w:val="00815779"/>
    <w:rsid w:val="00815E6C"/>
    <w:rsid w:val="00820788"/>
    <w:rsid w:val="00820A28"/>
    <w:rsid w:val="00827E3F"/>
    <w:rsid w:val="0083236B"/>
    <w:rsid w:val="00834328"/>
    <w:rsid w:val="00836454"/>
    <w:rsid w:val="008369D1"/>
    <w:rsid w:val="00836C30"/>
    <w:rsid w:val="00840207"/>
    <w:rsid w:val="00840524"/>
    <w:rsid w:val="00841272"/>
    <w:rsid w:val="0086005E"/>
    <w:rsid w:val="00862072"/>
    <w:rsid w:val="008621C7"/>
    <w:rsid w:val="008638F3"/>
    <w:rsid w:val="008651DC"/>
    <w:rsid w:val="0087781F"/>
    <w:rsid w:val="00877B78"/>
    <w:rsid w:val="008823C7"/>
    <w:rsid w:val="00890CD3"/>
    <w:rsid w:val="008931D9"/>
    <w:rsid w:val="00893DF3"/>
    <w:rsid w:val="008942E0"/>
    <w:rsid w:val="008A0CE0"/>
    <w:rsid w:val="008A13A9"/>
    <w:rsid w:val="008A6F6C"/>
    <w:rsid w:val="008B1306"/>
    <w:rsid w:val="008B2811"/>
    <w:rsid w:val="008B3394"/>
    <w:rsid w:val="008B69B0"/>
    <w:rsid w:val="008C0A74"/>
    <w:rsid w:val="008C1E23"/>
    <w:rsid w:val="008C6680"/>
    <w:rsid w:val="008C7FD7"/>
    <w:rsid w:val="008D0A19"/>
    <w:rsid w:val="008D192C"/>
    <w:rsid w:val="008D2AED"/>
    <w:rsid w:val="008F0DAA"/>
    <w:rsid w:val="009006A6"/>
    <w:rsid w:val="009029D5"/>
    <w:rsid w:val="00903722"/>
    <w:rsid w:val="00903876"/>
    <w:rsid w:val="00903DD1"/>
    <w:rsid w:val="0090500A"/>
    <w:rsid w:val="0090597B"/>
    <w:rsid w:val="009060C3"/>
    <w:rsid w:val="009076A1"/>
    <w:rsid w:val="0091424A"/>
    <w:rsid w:val="00914F28"/>
    <w:rsid w:val="00915846"/>
    <w:rsid w:val="00916110"/>
    <w:rsid w:val="00923060"/>
    <w:rsid w:val="009242D5"/>
    <w:rsid w:val="00925CC4"/>
    <w:rsid w:val="00931866"/>
    <w:rsid w:val="009330D1"/>
    <w:rsid w:val="00934D5A"/>
    <w:rsid w:val="00935EB5"/>
    <w:rsid w:val="00937E73"/>
    <w:rsid w:val="00941F36"/>
    <w:rsid w:val="00946562"/>
    <w:rsid w:val="00947D65"/>
    <w:rsid w:val="00950A2E"/>
    <w:rsid w:val="009541C6"/>
    <w:rsid w:val="00954EC3"/>
    <w:rsid w:val="00955135"/>
    <w:rsid w:val="009618F8"/>
    <w:rsid w:val="0096628B"/>
    <w:rsid w:val="009723D0"/>
    <w:rsid w:val="009723DC"/>
    <w:rsid w:val="009759FE"/>
    <w:rsid w:val="00981ECE"/>
    <w:rsid w:val="009860FE"/>
    <w:rsid w:val="00987936"/>
    <w:rsid w:val="00992643"/>
    <w:rsid w:val="00993BE3"/>
    <w:rsid w:val="009A2B7F"/>
    <w:rsid w:val="009B78AC"/>
    <w:rsid w:val="009C0ABE"/>
    <w:rsid w:val="009C17FF"/>
    <w:rsid w:val="009C1B57"/>
    <w:rsid w:val="009C3E14"/>
    <w:rsid w:val="009C3FE8"/>
    <w:rsid w:val="009C76FA"/>
    <w:rsid w:val="009D51DF"/>
    <w:rsid w:val="009D72F7"/>
    <w:rsid w:val="009E0624"/>
    <w:rsid w:val="009E10BB"/>
    <w:rsid w:val="009E249D"/>
    <w:rsid w:val="009E41E9"/>
    <w:rsid w:val="009E7AAE"/>
    <w:rsid w:val="009F0301"/>
    <w:rsid w:val="009F0ACC"/>
    <w:rsid w:val="009F0EF8"/>
    <w:rsid w:val="009F2981"/>
    <w:rsid w:val="00A00729"/>
    <w:rsid w:val="00A079F4"/>
    <w:rsid w:val="00A10E30"/>
    <w:rsid w:val="00A14165"/>
    <w:rsid w:val="00A204A3"/>
    <w:rsid w:val="00A22323"/>
    <w:rsid w:val="00A35B3D"/>
    <w:rsid w:val="00A40E14"/>
    <w:rsid w:val="00A45549"/>
    <w:rsid w:val="00A462CD"/>
    <w:rsid w:val="00A63FD4"/>
    <w:rsid w:val="00A648AA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5C2C"/>
    <w:rsid w:val="00A95D18"/>
    <w:rsid w:val="00A9622D"/>
    <w:rsid w:val="00AA361F"/>
    <w:rsid w:val="00AA4A39"/>
    <w:rsid w:val="00AA6919"/>
    <w:rsid w:val="00AB09E7"/>
    <w:rsid w:val="00AB694E"/>
    <w:rsid w:val="00AB75C4"/>
    <w:rsid w:val="00AB7860"/>
    <w:rsid w:val="00AC248C"/>
    <w:rsid w:val="00AC4923"/>
    <w:rsid w:val="00AD70D8"/>
    <w:rsid w:val="00AE17B4"/>
    <w:rsid w:val="00AF236A"/>
    <w:rsid w:val="00AF3786"/>
    <w:rsid w:val="00AF78C7"/>
    <w:rsid w:val="00B018A2"/>
    <w:rsid w:val="00B12493"/>
    <w:rsid w:val="00B2274A"/>
    <w:rsid w:val="00B2281B"/>
    <w:rsid w:val="00B23035"/>
    <w:rsid w:val="00B26F41"/>
    <w:rsid w:val="00B33359"/>
    <w:rsid w:val="00B40624"/>
    <w:rsid w:val="00B4147D"/>
    <w:rsid w:val="00B41A15"/>
    <w:rsid w:val="00B44BBF"/>
    <w:rsid w:val="00B46F1E"/>
    <w:rsid w:val="00B51F32"/>
    <w:rsid w:val="00B54C6F"/>
    <w:rsid w:val="00B63C6B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5A45"/>
    <w:rsid w:val="00BA736A"/>
    <w:rsid w:val="00BB6E1D"/>
    <w:rsid w:val="00BC6760"/>
    <w:rsid w:val="00BC7C96"/>
    <w:rsid w:val="00BD067B"/>
    <w:rsid w:val="00BD6FB4"/>
    <w:rsid w:val="00BE446D"/>
    <w:rsid w:val="00BF1129"/>
    <w:rsid w:val="00BF1788"/>
    <w:rsid w:val="00C01496"/>
    <w:rsid w:val="00C05567"/>
    <w:rsid w:val="00C0612A"/>
    <w:rsid w:val="00C1008C"/>
    <w:rsid w:val="00C119E3"/>
    <w:rsid w:val="00C1442D"/>
    <w:rsid w:val="00C1594A"/>
    <w:rsid w:val="00C165A4"/>
    <w:rsid w:val="00C21497"/>
    <w:rsid w:val="00C217BF"/>
    <w:rsid w:val="00C25A33"/>
    <w:rsid w:val="00C26187"/>
    <w:rsid w:val="00C26882"/>
    <w:rsid w:val="00C27EA6"/>
    <w:rsid w:val="00C423AC"/>
    <w:rsid w:val="00C4289A"/>
    <w:rsid w:val="00C46EAC"/>
    <w:rsid w:val="00C47342"/>
    <w:rsid w:val="00C51E01"/>
    <w:rsid w:val="00C52388"/>
    <w:rsid w:val="00C541B1"/>
    <w:rsid w:val="00C54785"/>
    <w:rsid w:val="00C62741"/>
    <w:rsid w:val="00C677C2"/>
    <w:rsid w:val="00C87F2B"/>
    <w:rsid w:val="00C925D6"/>
    <w:rsid w:val="00C9379F"/>
    <w:rsid w:val="00C940BD"/>
    <w:rsid w:val="00C95969"/>
    <w:rsid w:val="00C964DC"/>
    <w:rsid w:val="00CA08BC"/>
    <w:rsid w:val="00CA14CC"/>
    <w:rsid w:val="00CA74D2"/>
    <w:rsid w:val="00CB511E"/>
    <w:rsid w:val="00CB75D9"/>
    <w:rsid w:val="00CC1A45"/>
    <w:rsid w:val="00CC71E4"/>
    <w:rsid w:val="00CC74C0"/>
    <w:rsid w:val="00CD34D1"/>
    <w:rsid w:val="00CE321C"/>
    <w:rsid w:val="00CE512A"/>
    <w:rsid w:val="00CF0471"/>
    <w:rsid w:val="00CF7DD8"/>
    <w:rsid w:val="00D00F1F"/>
    <w:rsid w:val="00D01433"/>
    <w:rsid w:val="00D0233C"/>
    <w:rsid w:val="00D051E1"/>
    <w:rsid w:val="00D066F5"/>
    <w:rsid w:val="00D12924"/>
    <w:rsid w:val="00D12E98"/>
    <w:rsid w:val="00D16452"/>
    <w:rsid w:val="00D170C3"/>
    <w:rsid w:val="00D2034F"/>
    <w:rsid w:val="00D21A42"/>
    <w:rsid w:val="00D221A2"/>
    <w:rsid w:val="00D23F1A"/>
    <w:rsid w:val="00D2630E"/>
    <w:rsid w:val="00D32667"/>
    <w:rsid w:val="00D41775"/>
    <w:rsid w:val="00D4376A"/>
    <w:rsid w:val="00D46627"/>
    <w:rsid w:val="00D52A5D"/>
    <w:rsid w:val="00D54064"/>
    <w:rsid w:val="00D55EE3"/>
    <w:rsid w:val="00D57978"/>
    <w:rsid w:val="00D65C97"/>
    <w:rsid w:val="00D709E6"/>
    <w:rsid w:val="00D72383"/>
    <w:rsid w:val="00D7250F"/>
    <w:rsid w:val="00D73271"/>
    <w:rsid w:val="00D7568D"/>
    <w:rsid w:val="00D91049"/>
    <w:rsid w:val="00D920E5"/>
    <w:rsid w:val="00D92F7C"/>
    <w:rsid w:val="00D951D6"/>
    <w:rsid w:val="00D95BB2"/>
    <w:rsid w:val="00DA2649"/>
    <w:rsid w:val="00DA436B"/>
    <w:rsid w:val="00DA64AF"/>
    <w:rsid w:val="00DA72DE"/>
    <w:rsid w:val="00DB1C0B"/>
    <w:rsid w:val="00DB2BA0"/>
    <w:rsid w:val="00DB4545"/>
    <w:rsid w:val="00DD0820"/>
    <w:rsid w:val="00DD24B1"/>
    <w:rsid w:val="00DD2959"/>
    <w:rsid w:val="00DD421A"/>
    <w:rsid w:val="00DD4293"/>
    <w:rsid w:val="00DE12C6"/>
    <w:rsid w:val="00DE1F91"/>
    <w:rsid w:val="00DE5902"/>
    <w:rsid w:val="00DE7F09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35CD6"/>
    <w:rsid w:val="00E464FB"/>
    <w:rsid w:val="00E54413"/>
    <w:rsid w:val="00E57B13"/>
    <w:rsid w:val="00E60267"/>
    <w:rsid w:val="00E704B4"/>
    <w:rsid w:val="00E7422E"/>
    <w:rsid w:val="00E755DD"/>
    <w:rsid w:val="00E7783A"/>
    <w:rsid w:val="00E77D64"/>
    <w:rsid w:val="00E826EF"/>
    <w:rsid w:val="00E839BD"/>
    <w:rsid w:val="00E859C4"/>
    <w:rsid w:val="00E8695A"/>
    <w:rsid w:val="00E93CDC"/>
    <w:rsid w:val="00E96382"/>
    <w:rsid w:val="00E9711C"/>
    <w:rsid w:val="00EA1969"/>
    <w:rsid w:val="00EA240B"/>
    <w:rsid w:val="00EB60FA"/>
    <w:rsid w:val="00EB716D"/>
    <w:rsid w:val="00EC0D9C"/>
    <w:rsid w:val="00EC2FD0"/>
    <w:rsid w:val="00EC3BF9"/>
    <w:rsid w:val="00ED57EA"/>
    <w:rsid w:val="00ED66E3"/>
    <w:rsid w:val="00ED72C9"/>
    <w:rsid w:val="00EE004F"/>
    <w:rsid w:val="00EE2B4A"/>
    <w:rsid w:val="00EE7B8F"/>
    <w:rsid w:val="00EE7D2F"/>
    <w:rsid w:val="00EF5023"/>
    <w:rsid w:val="00F036F5"/>
    <w:rsid w:val="00F05A52"/>
    <w:rsid w:val="00F10310"/>
    <w:rsid w:val="00F15FEC"/>
    <w:rsid w:val="00F16C75"/>
    <w:rsid w:val="00F173A4"/>
    <w:rsid w:val="00F22EE7"/>
    <w:rsid w:val="00F26EF0"/>
    <w:rsid w:val="00F34189"/>
    <w:rsid w:val="00F34C84"/>
    <w:rsid w:val="00F373DF"/>
    <w:rsid w:val="00F44361"/>
    <w:rsid w:val="00F526C4"/>
    <w:rsid w:val="00F530A4"/>
    <w:rsid w:val="00F53A49"/>
    <w:rsid w:val="00F548B8"/>
    <w:rsid w:val="00F568DE"/>
    <w:rsid w:val="00F649A9"/>
    <w:rsid w:val="00F653E2"/>
    <w:rsid w:val="00F65461"/>
    <w:rsid w:val="00F71190"/>
    <w:rsid w:val="00F80BE5"/>
    <w:rsid w:val="00F81788"/>
    <w:rsid w:val="00F82876"/>
    <w:rsid w:val="00F83159"/>
    <w:rsid w:val="00F92E26"/>
    <w:rsid w:val="00FA557B"/>
    <w:rsid w:val="00FB142F"/>
    <w:rsid w:val="00FB59BD"/>
    <w:rsid w:val="00FB7502"/>
    <w:rsid w:val="00FC02CD"/>
    <w:rsid w:val="00FC1758"/>
    <w:rsid w:val="00FC4A03"/>
    <w:rsid w:val="00FC5328"/>
    <w:rsid w:val="00FE044A"/>
    <w:rsid w:val="00FE05DB"/>
    <w:rsid w:val="00FE0E63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2C01"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C0612A"/>
    <w:pPr>
      <w:widowControl w:val="0"/>
      <w:autoSpaceDE w:val="0"/>
      <w:autoSpaceDN w:val="0"/>
      <w:spacing w:after="0" w:line="240" w:lineRule="auto"/>
      <w:ind w:left="116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3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Nerazreenopominjanje1">
    <w:name w:val="Nerazrešeno pominjanje1"/>
    <w:basedOn w:val="DefaultParagraphFont"/>
    <w:uiPriority w:val="99"/>
    <w:semiHidden/>
    <w:unhideWhenUsed/>
    <w:rsid w:val="0051791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0612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0612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0612A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497E21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  <w:lang w:val="en-US"/>
    </w:rPr>
  </w:style>
  <w:style w:type="table" w:customStyle="1" w:styleId="TableNormal1">
    <w:name w:val="Table Normal1"/>
    <w:uiPriority w:val="2"/>
    <w:semiHidden/>
    <w:unhideWhenUsed/>
    <w:qFormat/>
    <w:rsid w:val="00D95BB2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E44C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ABD637-2599-45BA-8979-039686178D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212ACA-FF46-4CED-A43B-D54728D67266}">
  <ds:schemaRefs>
    <ds:schemaRef ds:uri="http://schemas.microsoft.com/office/infopath/2007/PartnerControls"/>
    <ds:schemaRef ds:uri="64de8687-fba9-40b2-b00d-4ecc1c7a8b27"/>
    <ds:schemaRef ds:uri="http://schemas.openxmlformats.org/package/2006/metadata/core-properties"/>
    <ds:schemaRef ds:uri="http://purl.org/dc/terms/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9</TotalTime>
  <Pages>2</Pages>
  <Words>564</Words>
  <Characters>321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C</cp:lastModifiedBy>
  <cp:revision>34</cp:revision>
  <cp:lastPrinted>2026-03-27T12:03:00Z</cp:lastPrinted>
  <dcterms:created xsi:type="dcterms:W3CDTF">2023-10-26T19:40:00Z</dcterms:created>
  <dcterms:modified xsi:type="dcterms:W3CDTF">2026-03-31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